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951F4" w14:textId="2729D116" w:rsidR="0067056F" w:rsidRPr="00000409" w:rsidRDefault="008F7EED" w:rsidP="00000409">
      <w:pPr>
        <w:pBdr>
          <w:top w:val="single" w:sz="4" w:space="1" w:color="auto"/>
          <w:bottom w:val="single" w:sz="4" w:space="1" w:color="auto"/>
        </w:pBdr>
        <w:tabs>
          <w:tab w:val="left" w:pos="12813"/>
        </w:tabs>
        <w:spacing w:after="0"/>
        <w:rPr>
          <w:sz w:val="24"/>
          <w:szCs w:val="24"/>
        </w:rPr>
      </w:pPr>
      <w:r>
        <w:t xml:space="preserve"> </w:t>
      </w:r>
      <w:r w:rsidRPr="00000409">
        <w:rPr>
          <w:sz w:val="24"/>
          <w:szCs w:val="24"/>
        </w:rPr>
        <w:t>Nama: Lasmaria Katrina Angelina Nainggolan</w:t>
      </w:r>
      <w:r w:rsidRPr="00000409">
        <w:rPr>
          <w:sz w:val="24"/>
          <w:szCs w:val="24"/>
        </w:rPr>
        <w:tab/>
      </w:r>
      <w:r w:rsidR="002E3013">
        <w:rPr>
          <w:sz w:val="24"/>
          <w:szCs w:val="24"/>
        </w:rPr>
        <w:t xml:space="preserve">UAS </w:t>
      </w:r>
      <w:r w:rsidRPr="00000409">
        <w:rPr>
          <w:sz w:val="24"/>
          <w:szCs w:val="24"/>
        </w:rPr>
        <w:t>TGA</w:t>
      </w:r>
    </w:p>
    <w:p w14:paraId="798A5D21" w14:textId="53ED856C" w:rsidR="008F7EED" w:rsidRPr="00000409" w:rsidRDefault="008F7EED" w:rsidP="00000409">
      <w:pPr>
        <w:pBdr>
          <w:top w:val="single" w:sz="4" w:space="1" w:color="auto"/>
          <w:bottom w:val="single" w:sz="4" w:space="1" w:color="auto"/>
        </w:pBdr>
        <w:tabs>
          <w:tab w:val="left" w:pos="12813"/>
        </w:tabs>
        <w:spacing w:after="0"/>
        <w:rPr>
          <w:sz w:val="24"/>
          <w:szCs w:val="24"/>
        </w:rPr>
      </w:pPr>
      <w:r w:rsidRPr="00000409">
        <w:rPr>
          <w:sz w:val="24"/>
          <w:szCs w:val="24"/>
        </w:rPr>
        <w:t xml:space="preserve"> </w:t>
      </w:r>
      <w:proofErr w:type="spellStart"/>
      <w:r w:rsidRPr="00000409">
        <w:rPr>
          <w:sz w:val="24"/>
          <w:szCs w:val="24"/>
        </w:rPr>
        <w:t>NiM</w:t>
      </w:r>
      <w:proofErr w:type="spellEnd"/>
      <w:r w:rsidRPr="00000409">
        <w:rPr>
          <w:sz w:val="24"/>
          <w:szCs w:val="24"/>
        </w:rPr>
        <w:t xml:space="preserve"> </w:t>
      </w:r>
      <w:proofErr w:type="gramStart"/>
      <w:r w:rsidRPr="00000409">
        <w:rPr>
          <w:sz w:val="24"/>
          <w:szCs w:val="24"/>
        </w:rPr>
        <w:t xml:space="preserve">  :</w:t>
      </w:r>
      <w:proofErr w:type="gramEnd"/>
      <w:r w:rsidRPr="00000409">
        <w:rPr>
          <w:sz w:val="24"/>
          <w:szCs w:val="24"/>
        </w:rPr>
        <w:t xml:space="preserve"> 201402110</w:t>
      </w:r>
      <w:r w:rsidR="00000409" w:rsidRPr="00000409">
        <w:rPr>
          <w:sz w:val="24"/>
          <w:szCs w:val="24"/>
        </w:rPr>
        <w:tab/>
        <w:t>KOM:B</w:t>
      </w:r>
    </w:p>
    <w:p w14:paraId="599D6F35" w14:textId="4B02E5AF" w:rsidR="008F7EED" w:rsidRDefault="008F7EED" w:rsidP="008F7EED">
      <w:pPr>
        <w:spacing w:after="0"/>
      </w:pPr>
    </w:p>
    <w:p w14:paraId="7AEE2F1B" w14:textId="77777777" w:rsidR="0062207A" w:rsidRPr="002E3013" w:rsidRDefault="0062207A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  <w:r w:rsidRPr="002E3013">
        <w:rPr>
          <w:color w:val="212529"/>
          <w:sz w:val="28"/>
          <w:szCs w:val="28"/>
        </w:rPr>
        <w:t xml:space="preserve">1. </w:t>
      </w:r>
      <w:proofErr w:type="spellStart"/>
      <w:r w:rsidRPr="002E3013">
        <w:rPr>
          <w:color w:val="212529"/>
          <w:sz w:val="28"/>
          <w:szCs w:val="28"/>
        </w:rPr>
        <w:t>Buatlah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sebuah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contoh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kasus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penjadwalan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beserta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penjelasan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dimana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penyelesaiannya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dengan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teori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graf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pewarnaan</w:t>
      </w:r>
      <w:proofErr w:type="spellEnd"/>
      <w:r w:rsidRPr="002E3013">
        <w:rPr>
          <w:color w:val="212529"/>
          <w:sz w:val="28"/>
          <w:szCs w:val="28"/>
        </w:rPr>
        <w:t xml:space="preserve"> (</w:t>
      </w:r>
      <w:proofErr w:type="spellStart"/>
      <w:r w:rsidRPr="002E3013">
        <w:rPr>
          <w:color w:val="212529"/>
          <w:sz w:val="28"/>
          <w:szCs w:val="28"/>
        </w:rPr>
        <w:t>titik</w:t>
      </w:r>
      <w:proofErr w:type="spellEnd"/>
      <w:r w:rsidRPr="002E3013">
        <w:rPr>
          <w:color w:val="212529"/>
          <w:sz w:val="28"/>
          <w:szCs w:val="28"/>
        </w:rPr>
        <w:t>, garis dan wilayah)</w:t>
      </w:r>
    </w:p>
    <w:p w14:paraId="49324F21" w14:textId="6584EC87" w:rsidR="0062207A" w:rsidRPr="002E3013" w:rsidRDefault="0062207A" w:rsidP="008F7EE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2E3013">
        <w:rPr>
          <w:rFonts w:ascii="Times New Roman" w:hAnsi="Times New Roman" w:cs="Times New Roman"/>
          <w:sz w:val="28"/>
          <w:szCs w:val="28"/>
        </w:rPr>
        <w:t xml:space="preserve">Jawab: </w:t>
      </w:r>
    </w:p>
    <w:p w14:paraId="44B7519C" w14:textId="67BF06D2" w:rsidR="008B29D5" w:rsidRPr="002E3013" w:rsidRDefault="0062207A" w:rsidP="002E3013">
      <w:pPr>
        <w:spacing w:line="240" w:lineRule="auto"/>
        <w:rPr>
          <w:rFonts w:ascii="Times New Roman" w:hAnsi="Times New Roman" w:cs="Times New Roman"/>
          <w:kern w:val="28"/>
          <w:sz w:val="28"/>
          <w:szCs w:val="28"/>
        </w:rPr>
      </w:pPr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Salah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atu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nerap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warna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graf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alam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kehidup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ehari-hari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dalah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eng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nyusu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adwa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.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rtam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t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enah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d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ke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alam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entuk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ag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. Proses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warna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grafis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ini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laku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pada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grafis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udah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terbentuk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nantiny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.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meta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laku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eng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sumsi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ahw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etiap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adwa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rup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impu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dan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eng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mbuat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edge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ntar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u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titik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untuk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met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rangkai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adwa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tau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u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adwa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tidak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apat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selenggar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pada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waktu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ersama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.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Kapasitas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ruang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d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model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nggun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umlah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warn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am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apat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gun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untuk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warnai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impu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>.</w:t>
      </w:r>
      <w:r w:rsidR="002E3013"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Setelah proses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warna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graf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telah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elesai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,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etiap</w:t>
      </w:r>
      <w:proofErr w:type="spellEnd"/>
      <w:r w:rsidR="00AF018E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impu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pada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graf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hasi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warna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tersebut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miliki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warn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am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erbeda-bed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. Dari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warna-warn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tersebut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ketahui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ahw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impu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eng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warn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am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is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jadwal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ersama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edang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untuk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simpu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eng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warn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erlain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harus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jadwal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erbed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.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umlah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warn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guna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nunjuk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banyaknya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adwa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yang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harus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isusu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dalam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melakuk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penyusunan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 </w:t>
      </w:r>
      <w:proofErr w:type="spellStart"/>
      <w:r w:rsidRPr="002E3013">
        <w:rPr>
          <w:rFonts w:ascii="Times New Roman" w:hAnsi="Times New Roman" w:cs="Times New Roman"/>
          <w:kern w:val="28"/>
          <w:sz w:val="28"/>
          <w:szCs w:val="28"/>
        </w:rPr>
        <w:t>jadwal</w:t>
      </w:r>
      <w:proofErr w:type="spellEnd"/>
      <w:r w:rsidRPr="002E3013">
        <w:rPr>
          <w:rFonts w:ascii="Times New Roman" w:hAnsi="Times New Roman" w:cs="Times New Roman"/>
          <w:kern w:val="28"/>
          <w:sz w:val="28"/>
          <w:szCs w:val="28"/>
        </w:rPr>
        <w:t xml:space="preserve">. </w:t>
      </w:r>
    </w:p>
    <w:p w14:paraId="153B63B8" w14:textId="1FC856F8" w:rsidR="0024517B" w:rsidRPr="002E3013" w:rsidRDefault="0024517B" w:rsidP="002E3013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</w:pP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Contoh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dalam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sebuah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jadwal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rapat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.</w:t>
      </w:r>
      <w:r w:rsidR="002E3013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Misalkan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terdapat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tugas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kelompok</w:t>
      </w:r>
      <w:proofErr w:type="spellEnd"/>
      <w:r w:rsidR="002E3013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.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Dalam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satu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kelas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tedapat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enam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buah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kelo</w:t>
      </w:r>
      <w:r w:rsidR="00AF018E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m</w:t>
      </w:r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pok</w:t>
      </w:r>
      <w:proofErr w:type="spellEnd"/>
      <w:r w:rsidR="00AF018E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mahasiswa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. Satu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mahasiswa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dapat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bergabung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ke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dalam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kelompok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lainnya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juga.</w:t>
      </w:r>
      <w:r w:rsidR="002E3013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Berikut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merupakan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daftar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nama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="002E3013" w:rsidRPr="002E3013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setiap</w:t>
      </w:r>
      <w:proofErr w:type="spellEnd"/>
      <w:r w:rsidR="002E3013" w:rsidRPr="002E3013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="002E3013" w:rsidRPr="002E3013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anggota</w:t>
      </w:r>
      <w:proofErr w:type="spellEnd"/>
      <w:r w:rsidR="002E3013" w:rsidRPr="002E3013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>kelompok</w:t>
      </w:r>
      <w:proofErr w:type="spellEnd"/>
      <w:r w:rsidRPr="0024517B">
        <w:rPr>
          <w:rFonts w:ascii="Times New Roman" w:eastAsia="Times New Roman" w:hAnsi="Times New Roman" w:cs="Times New Roman"/>
          <w:kern w:val="28"/>
          <w:sz w:val="28"/>
          <w:szCs w:val="28"/>
          <w:lang w:eastAsia="en-ID"/>
        </w:rPr>
        <w:t xml:space="preserve">. </w:t>
      </w:r>
    </w:p>
    <w:p w14:paraId="43027B5B" w14:textId="77777777" w:rsidR="002E3013" w:rsidRDefault="002E3013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</w:p>
    <w:p w14:paraId="226D3F0C" w14:textId="127C3B7A" w:rsidR="0024517B" w:rsidRP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1= {</w:t>
      </w:r>
      <w:proofErr w:type="spellStart"/>
      <w:r w:rsidR="00955004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Iy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Ut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Lasm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} </w:t>
      </w:r>
    </w:p>
    <w:p w14:paraId="5418617C" w14:textId="63AEB6A3" w:rsidR="0024517B" w:rsidRP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2= {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Ut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Dina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Tommy} </w:t>
      </w:r>
    </w:p>
    <w:p w14:paraId="4660BFBE" w14:textId="3BB37AD6" w:rsidR="0024517B" w:rsidRP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3= {</w:t>
      </w:r>
      <w:proofErr w:type="spellStart"/>
      <w:r w:rsidR="00955004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Iy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Demi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Lasm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} </w:t>
      </w:r>
    </w:p>
    <w:p w14:paraId="08A8B2DE" w14:textId="4A80EBB2" w:rsidR="0024517B" w:rsidRP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4= {</w:t>
      </w:r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Dina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Demi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Lasm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} </w:t>
      </w:r>
    </w:p>
    <w:p w14:paraId="4AE2B621" w14:textId="7D883A4D" w:rsidR="0024517B" w:rsidRP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5= {</w:t>
      </w:r>
      <w:proofErr w:type="spellStart"/>
      <w:proofErr w:type="gramStart"/>
      <w:r w:rsidR="00955004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Iyan</w:t>
      </w:r>
      <w:proofErr w:type="spellEnd"/>
      <w:r w:rsidR="00955004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,</w:t>
      </w:r>
      <w:proofErr w:type="gram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Ut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} </w:t>
      </w:r>
    </w:p>
    <w:p w14:paraId="6E74547C" w14:textId="63BD3D49" w:rsidR="00955004" w:rsidRPr="002E3013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6= {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Ut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Demi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proofErr w:type="spellStart"/>
      <w:r w:rsidR="002E3013"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Lasm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} </w:t>
      </w:r>
    </w:p>
    <w:p w14:paraId="6BD5559C" w14:textId="118CC90F" w:rsidR="0024517B" w:rsidRPr="002E3013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lastRenderedPageBreak/>
        <w:t>Disin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persoal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yang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a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ipecah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adalah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bagaiman</w:t>
      </w:r>
      <w:r w:rsidR="00AF018E">
        <w:rPr>
          <w:rFonts w:ascii="Times New Roman" w:eastAsia="Times New Roman" w:hAnsi="Times New Roman" w:cs="Times New Roman"/>
          <w:sz w:val="28"/>
          <w:szCs w:val="28"/>
          <w:lang w:eastAsia="en-ID"/>
        </w:rPr>
        <w:t>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nyusu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jadwal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asistens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untuk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iap</w:t>
      </w:r>
      <w:proofErr w:type="spellEnd"/>
      <w:r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elompok</w:t>
      </w:r>
      <w:proofErr w:type="spellEnd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agar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idak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proofErr w:type="gram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saling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bertabrakan</w:t>
      </w:r>
      <w:proofErr w:type="spellEnd"/>
      <w:proofErr w:type="gram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. Hal yang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pertam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ilaku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adalah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metakan</w:t>
      </w:r>
      <w:proofErr w:type="spellEnd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persoal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ersebu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e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alam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raf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sepert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yang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iperlihat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pada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raf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beriku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.</w:t>
      </w:r>
      <w:r w:rsidRP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</w:p>
    <w:p w14:paraId="10D174E3" w14:textId="2C2AC90C" w:rsid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2CC584C7" w14:textId="77777777" w:rsidR="00AF018E" w:rsidRDefault="00AF018E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4F82262B" w14:textId="210A8CBA" w:rsidR="0024517B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D1542D4" wp14:editId="22FCAACA">
                <wp:simplePos x="0" y="0"/>
                <wp:positionH relativeFrom="column">
                  <wp:posOffset>1455420</wp:posOffset>
                </wp:positionH>
                <wp:positionV relativeFrom="paragraph">
                  <wp:posOffset>149225</wp:posOffset>
                </wp:positionV>
                <wp:extent cx="655320" cy="1790700"/>
                <wp:effectExtent l="0" t="0" r="3048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5320" cy="179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0D3B32" id="Straight Connector 28" o:spid="_x0000_s1026" style="position:absolute;flip:x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.6pt,11.75pt" to="166.2pt,1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F7E0D46" wp14:editId="5F4D0916">
                <wp:simplePos x="0" y="0"/>
                <wp:positionH relativeFrom="column">
                  <wp:posOffset>2453640</wp:posOffset>
                </wp:positionH>
                <wp:positionV relativeFrom="paragraph">
                  <wp:posOffset>156845</wp:posOffset>
                </wp:positionV>
                <wp:extent cx="449580" cy="655320"/>
                <wp:effectExtent l="0" t="0" r="26670" b="304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" cy="655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85275C" id="Straight Connector 21" o:spid="_x0000_s1026" style="position:absolute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2pt,12.35pt" to="228.6pt,6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24517B"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97A3DBD" wp14:editId="3937B2BA">
                <wp:simplePos x="0" y="0"/>
                <wp:positionH relativeFrom="column">
                  <wp:posOffset>944880</wp:posOffset>
                </wp:positionH>
                <wp:positionV relativeFrom="paragraph">
                  <wp:posOffset>36195</wp:posOffset>
                </wp:positionV>
                <wp:extent cx="312420" cy="327660"/>
                <wp:effectExtent l="0" t="0" r="11430" b="1524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2766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A41148" w14:textId="28D04C8F" w:rsidR="0024517B" w:rsidRDefault="0024517B" w:rsidP="0024517B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97A3DBD" id="Oval 7" o:spid="_x0000_s1026" style="position:absolute;margin-left:74.4pt;margin-top:2.85pt;width:24.6pt;height:25.8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" fillcolor="white [3201]" strokecolor="black [3200]" strokeweight="1pt">
                <v:stroke joinstyle="miter"/>
                <v:textbox>
                  <w:txbxContent>
                    <w:p w14:paraId="28A41148" w14:textId="28D04C8F" w:rsidR="0024517B" w:rsidRDefault="0024517B" w:rsidP="0024517B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24517B"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C953611" wp14:editId="5D88A6CE">
                <wp:simplePos x="0" y="0"/>
                <wp:positionH relativeFrom="column">
                  <wp:posOffset>2133600</wp:posOffset>
                </wp:positionH>
                <wp:positionV relativeFrom="paragraph">
                  <wp:posOffset>27305</wp:posOffset>
                </wp:positionV>
                <wp:extent cx="312420" cy="327660"/>
                <wp:effectExtent l="0" t="0" r="11430" b="1524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2766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49F6AB" w14:textId="5E741EE0" w:rsidR="0024517B" w:rsidRDefault="0024517B" w:rsidP="0024517B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C953611" id="Oval 5" o:spid="_x0000_s1027" style="position:absolute;margin-left:168pt;margin-top:2.15pt;width:24.6pt;height:25.8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" fillcolor="white [3201]" strokecolor="black [3200]" strokeweight="1pt">
                <v:stroke joinstyle="miter"/>
                <v:textbox>
                  <w:txbxContent>
                    <w:p w14:paraId="1149F6AB" w14:textId="5E741EE0" w:rsidR="0024517B" w:rsidRDefault="0024517B" w:rsidP="0024517B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14:paraId="743E831A" w14:textId="452C94A8" w:rsidR="0024517B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462E0E7" wp14:editId="42D60DCC">
                <wp:simplePos x="0" y="0"/>
                <wp:positionH relativeFrom="column">
                  <wp:posOffset>1196340</wp:posOffset>
                </wp:positionH>
                <wp:positionV relativeFrom="paragraph">
                  <wp:posOffset>156210</wp:posOffset>
                </wp:positionV>
                <wp:extent cx="1280160" cy="1569720"/>
                <wp:effectExtent l="0" t="0" r="34290" b="3048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0160" cy="1569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3D6833" id="Straight Connector 42" o:spid="_x0000_s1026" style="position:absolute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2pt,12.3pt" to="195pt,1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3A79A9A" wp14:editId="39F0FEF3">
                <wp:simplePos x="0" y="0"/>
                <wp:positionH relativeFrom="column">
                  <wp:posOffset>1181100</wp:posOffset>
                </wp:positionH>
                <wp:positionV relativeFrom="paragraph">
                  <wp:posOffset>148590</wp:posOffset>
                </wp:positionV>
                <wp:extent cx="266700" cy="1630680"/>
                <wp:effectExtent l="0" t="0" r="19050" b="2667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1630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40CC81" id="Straight Connector 41" o:spid="_x0000_s1026" style="position:absolute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1.7pt" to="114pt,14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327B4834" wp14:editId="778D86A9">
                <wp:simplePos x="0" y="0"/>
                <wp:positionH relativeFrom="column">
                  <wp:posOffset>739140</wp:posOffset>
                </wp:positionH>
                <wp:positionV relativeFrom="paragraph">
                  <wp:posOffset>95250</wp:posOffset>
                </wp:positionV>
                <wp:extent cx="220980" cy="731520"/>
                <wp:effectExtent l="0" t="0" r="26670" b="3048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98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3DC2D3" id="Straight Connector 38" o:spid="_x0000_s1026" style="position:absolute;flip:x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2pt,7.5pt" to="75.6pt,6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75DC179" wp14:editId="798A547E">
                <wp:simplePos x="0" y="0"/>
                <wp:positionH relativeFrom="column">
                  <wp:posOffset>2110740</wp:posOffset>
                </wp:positionH>
                <wp:positionV relativeFrom="paragraph">
                  <wp:posOffset>49530</wp:posOffset>
                </wp:positionV>
                <wp:extent cx="358140" cy="1661160"/>
                <wp:effectExtent l="0" t="0" r="22860" b="3429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140" cy="1661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73E905" id="Straight Connector 29" o:spid="_x0000_s1026" style="position:absolute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6.2pt,3.9pt" to="194.4pt,13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4755D8DF" wp14:editId="01D4679F">
                <wp:simplePos x="0" y="0"/>
                <wp:positionH relativeFrom="column">
                  <wp:posOffset>822960</wp:posOffset>
                </wp:positionH>
                <wp:positionV relativeFrom="paragraph">
                  <wp:posOffset>19050</wp:posOffset>
                </wp:positionV>
                <wp:extent cx="1303020" cy="975360"/>
                <wp:effectExtent l="0" t="0" r="30480" b="3429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3020" cy="975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5F5D9B" id="Straight Connector 20" o:spid="_x0000_s1026" style="position:absolute;flip:x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.8pt,1.5pt" to="167.4pt,7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24517B"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189EF7C4" wp14:editId="01B91477">
                <wp:simplePos x="0" y="0"/>
                <wp:positionH relativeFrom="column">
                  <wp:posOffset>1257300</wp:posOffset>
                </wp:positionH>
                <wp:positionV relativeFrom="paragraph">
                  <wp:posOffset>3810</wp:posOffset>
                </wp:positionV>
                <wp:extent cx="876300" cy="7620"/>
                <wp:effectExtent l="0" t="0" r="19050" b="3048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A478F0" id="Straight Connector 8" o:spid="_x0000_s1026" style="position:absolute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pt,.3pt" to="168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</w:p>
    <w:p w14:paraId="184F9DDE" w14:textId="424E2BA8" w:rsidR="0024517B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EDA63D7" wp14:editId="42088246">
                <wp:simplePos x="0" y="0"/>
                <wp:positionH relativeFrom="column">
                  <wp:posOffset>1242060</wp:posOffset>
                </wp:positionH>
                <wp:positionV relativeFrom="paragraph">
                  <wp:posOffset>10795</wp:posOffset>
                </wp:positionV>
                <wp:extent cx="1577340" cy="601980"/>
                <wp:effectExtent l="0" t="0" r="22860" b="2667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7340" cy="6019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34DF5B" id="Straight Connector 30" o:spid="_x0000_s1026" style="position:absolute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8pt,.85pt" to="222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" strokecolor="#4472c4 [3204]" strokeweight=".5pt">
                <v:stroke joinstyle="miter"/>
              </v:line>
            </w:pict>
          </mc:Fallback>
        </mc:AlternateContent>
      </w:r>
    </w:p>
    <w:p w14:paraId="516CB2DA" w14:textId="663CB870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3961CF12" w14:textId="4375F8A2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2B18A80" wp14:editId="140CF99A">
                <wp:simplePos x="0" y="0"/>
                <wp:positionH relativeFrom="column">
                  <wp:posOffset>2834640</wp:posOffset>
                </wp:positionH>
                <wp:positionV relativeFrom="paragraph">
                  <wp:posOffset>116205</wp:posOffset>
                </wp:positionV>
                <wp:extent cx="312420" cy="327660"/>
                <wp:effectExtent l="0" t="0" r="11430" b="1524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2766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A3B108" w14:textId="3CFFDFED" w:rsidR="0024517B" w:rsidRDefault="0024517B" w:rsidP="0024517B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B18A80" id="Oval 4" o:spid="_x0000_s1028" style="position:absolute;margin-left:223.2pt;margin-top:9.15pt;width:24.6pt;height:25.8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" fillcolor="white [3201]" strokecolor="black [3200]" strokeweight="1pt">
                <v:stroke joinstyle="miter"/>
                <v:textbox>
                  <w:txbxContent>
                    <w:p w14:paraId="49A3B108" w14:textId="3CFFDFED" w:rsidR="0024517B" w:rsidRDefault="0024517B" w:rsidP="0024517B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14:paraId="710E3617" w14:textId="53F69168" w:rsidR="0024517B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5353233" wp14:editId="5AC316D2">
                <wp:simplePos x="0" y="0"/>
                <wp:positionH relativeFrom="column">
                  <wp:posOffset>1447800</wp:posOffset>
                </wp:positionH>
                <wp:positionV relativeFrom="paragraph">
                  <wp:posOffset>138430</wp:posOffset>
                </wp:positionV>
                <wp:extent cx="1363980" cy="990600"/>
                <wp:effectExtent l="0" t="0" r="2667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3980" cy="990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65B955" id="Straight Connector 35" o:spid="_x0000_s1026" style="position:absolute;flip:y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pt,10.9pt" to="221.4pt,8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" strokecolor="#4472c4 [3204]" strokeweight=".5pt">
                <v:stroke joinstyle="miter"/>
              </v:line>
            </w:pict>
          </mc:Fallback>
        </mc:AlternateContent>
      </w:r>
    </w:p>
    <w:p w14:paraId="6D810A85" w14:textId="0971AF05" w:rsidR="0024517B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6954023E" wp14:editId="6A317950">
                <wp:simplePos x="0" y="0"/>
                <wp:positionH relativeFrom="column">
                  <wp:posOffset>853440</wp:posOffset>
                </wp:positionH>
                <wp:positionV relativeFrom="paragraph">
                  <wp:posOffset>153035</wp:posOffset>
                </wp:positionV>
                <wp:extent cx="1638300" cy="769620"/>
                <wp:effectExtent l="0" t="0" r="19050" b="3048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8300" cy="769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CBD8B3" id="Straight Connector 39" o:spid="_x0000_s1026" style="position:absolute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2pt,12.05pt" to="196.2pt,7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1617232" wp14:editId="71A7F7DC">
                <wp:simplePos x="0" y="0"/>
                <wp:positionH relativeFrom="column">
                  <wp:posOffset>2476500</wp:posOffset>
                </wp:positionH>
                <wp:positionV relativeFrom="paragraph">
                  <wp:posOffset>99695</wp:posOffset>
                </wp:positionV>
                <wp:extent cx="441960" cy="800100"/>
                <wp:effectExtent l="0" t="0" r="34290" b="190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960" cy="800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172C34" id="Straight Connector 36" o:spid="_x0000_s1026" style="position:absolute;flip:x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5pt,7.85pt" to="229.8pt,7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1BABC9B" wp14:editId="3C827175">
                <wp:simplePos x="0" y="0"/>
                <wp:positionH relativeFrom="column">
                  <wp:posOffset>533400</wp:posOffset>
                </wp:positionH>
                <wp:positionV relativeFrom="paragraph">
                  <wp:posOffset>17780</wp:posOffset>
                </wp:positionV>
                <wp:extent cx="312420" cy="327660"/>
                <wp:effectExtent l="0" t="0" r="11430" b="1524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2766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C61E64" w14:textId="2CCD1920" w:rsidR="0024517B" w:rsidRDefault="0024517B" w:rsidP="0024517B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BABC9B" id="Oval 2" o:spid="_x0000_s1029" style="position:absolute;margin-left:42pt;margin-top:1.4pt;width:24.6pt;height:25.8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" fillcolor="white [3201]" strokecolor="black [3200]" strokeweight="1pt">
                <v:stroke joinstyle="miter"/>
                <v:textbox>
                  <w:txbxContent>
                    <w:p w14:paraId="26C61E64" w14:textId="2CCD1920" w:rsidR="0024517B" w:rsidRDefault="0024517B" w:rsidP="0024517B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p w14:paraId="0D63388C" w14:textId="05F33748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03546CCE" w14:textId="46C1C0D2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746D1DF4" w14:textId="3D704A0D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6FF723FE" w14:textId="6A2F8F54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0A695674" w14:textId="4595BCDC" w:rsidR="0024517B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C7B0B08" wp14:editId="2EDE5FEC">
                <wp:simplePos x="0" y="0"/>
                <wp:positionH relativeFrom="column">
                  <wp:posOffset>1447800</wp:posOffset>
                </wp:positionH>
                <wp:positionV relativeFrom="paragraph">
                  <wp:posOffset>111760</wp:posOffset>
                </wp:positionV>
                <wp:extent cx="1013460" cy="60960"/>
                <wp:effectExtent l="0" t="0" r="34290" b="3429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13460" cy="60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47219A" id="Straight Connector 40" o:spid="_x0000_s1026" style="position:absolute;flip:y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pt,8.8pt" to="193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24517B"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1873A70" wp14:editId="547DB5ED">
                <wp:simplePos x="0" y="0"/>
                <wp:positionH relativeFrom="column">
                  <wp:posOffset>2339340</wp:posOffset>
                </wp:positionH>
                <wp:positionV relativeFrom="paragraph">
                  <wp:posOffset>128905</wp:posOffset>
                </wp:positionV>
                <wp:extent cx="312420" cy="327660"/>
                <wp:effectExtent l="0" t="0" r="11430" b="1524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2766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916288" w14:textId="75B9199D" w:rsidR="0024517B" w:rsidRDefault="0024517B" w:rsidP="0024517B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1873A70" id="Oval 6" o:spid="_x0000_s1030" style="position:absolute;margin-left:184.2pt;margin-top:10.15pt;width:24.6pt;height:25.8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" fillcolor="white [3201]" strokecolor="black [3200]" strokeweight="1pt">
                <v:stroke joinstyle="miter"/>
                <v:textbox>
                  <w:txbxContent>
                    <w:p w14:paraId="30916288" w14:textId="75B9199D" w:rsidR="0024517B" w:rsidRDefault="0024517B" w:rsidP="0024517B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14:paraId="0A37057C" w14:textId="3C6B6502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39238C25" wp14:editId="402C2AD5">
                <wp:simplePos x="0" y="0"/>
                <wp:positionH relativeFrom="column">
                  <wp:posOffset>1234440</wp:posOffset>
                </wp:positionH>
                <wp:positionV relativeFrom="paragraph">
                  <wp:posOffset>5715</wp:posOffset>
                </wp:positionV>
                <wp:extent cx="312420" cy="327660"/>
                <wp:effectExtent l="0" t="0" r="1143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2766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118BC7" w14:textId="7974098A" w:rsidR="0024517B" w:rsidRDefault="0024517B" w:rsidP="0024517B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238C25" id="Oval 3" o:spid="_x0000_s1031" style="position:absolute;margin-left:97.2pt;margin-top:.45pt;width:24.6pt;height:25.8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" fillcolor="white [3201]" strokecolor="black [3200]" strokeweight="1pt">
                <v:stroke joinstyle="miter"/>
                <v:textbox>
                  <w:txbxContent>
                    <w:p w14:paraId="54118BC7" w14:textId="7974098A" w:rsidR="0024517B" w:rsidRDefault="0024517B" w:rsidP="0024517B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</w:p>
    <w:p w14:paraId="789940C8" w14:textId="77777777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6C4D42C6" w14:textId="77777777" w:rsidR="0024517B" w:rsidRDefault="0024517B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6E57DCCA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</w:p>
    <w:p w14:paraId="0EBBEDB5" w14:textId="77777777" w:rsidR="002E3013" w:rsidRDefault="002E3013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</w:p>
    <w:p w14:paraId="1182C618" w14:textId="05903A5A" w:rsidR="00955004" w:rsidRPr="002E3013" w:rsidRDefault="0024517B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Pada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raf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ersebu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proofErr w:type="spellStart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t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iap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simpul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nanda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iap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elompok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dan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sis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nandakan</w:t>
      </w:r>
      <w:proofErr w:type="spellEnd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elompok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yang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milik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anggot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 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elopokny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yang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sam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.</w:t>
      </w:r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eng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ngguna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tode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pewarna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raf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,</w:t>
      </w:r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iperoleh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bilang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romatik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raf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ersebu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adalah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5. Oleh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kare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itu</w:t>
      </w:r>
      <w:proofErr w:type="spellEnd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>,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ambar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raf</w:t>
      </w:r>
      <w:proofErr w:type="spellEnd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yang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elah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iwarna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iap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simpul</w:t>
      </w:r>
      <w:proofErr w:type="spellEnd"/>
      <w:r w:rsidR="008C28E6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nyaa</w:t>
      </w:r>
      <w:proofErr w:type="spellEnd"/>
      <w:r w:rsidR="008C28E6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alah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sebaga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beriku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.</w:t>
      </w:r>
    </w:p>
    <w:p w14:paraId="63C6E371" w14:textId="60105C70" w:rsidR="00955004" w:rsidRPr="002E3013" w:rsidRDefault="00955004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</w:p>
    <w:p w14:paraId="29E7F875" w14:textId="5AF35A25" w:rsidR="00955004" w:rsidRDefault="00955004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44D6188E" w14:textId="6478E017" w:rsidR="00AF018E" w:rsidRDefault="00AF018E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0C39D0C3" w14:textId="6DE50783" w:rsidR="00AF018E" w:rsidRDefault="00AF018E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065E1F4F" w14:textId="63E3D0C5" w:rsidR="00AF018E" w:rsidRDefault="00AF018E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35CD02D0" w14:textId="14F1B8F6" w:rsidR="00AF018E" w:rsidRDefault="00AF018E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18516F37" w14:textId="77777777" w:rsidR="00AF018E" w:rsidRDefault="00AF018E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44A2BD98" w14:textId="631186D4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w:lastRenderedPageBreak/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64DF22E" wp14:editId="491461D3">
                <wp:simplePos x="0" y="0"/>
                <wp:positionH relativeFrom="column">
                  <wp:posOffset>944880</wp:posOffset>
                </wp:positionH>
                <wp:positionV relativeFrom="paragraph">
                  <wp:posOffset>33020</wp:posOffset>
                </wp:positionV>
                <wp:extent cx="335280" cy="342900"/>
                <wp:effectExtent l="0" t="0" r="26670" b="1905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" cy="34290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268E2D" w14:textId="77777777" w:rsidR="00955004" w:rsidRDefault="00955004" w:rsidP="00955004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4DF22E" id="Oval 46" o:spid="_x0000_s1032" style="position:absolute;margin-left:74.4pt;margin-top:2.6pt;width:26.4pt;height:27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" fillcolor="#ed7d31 [3205]" strokecolor="#823b0b [1605]" strokeweight="1pt">
                <v:stroke joinstyle="miter"/>
                <v:textbox>
                  <w:txbxContent>
                    <w:p w14:paraId="68268E2D" w14:textId="77777777" w:rsidR="00955004" w:rsidRDefault="00955004" w:rsidP="00955004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078C7CA" wp14:editId="249550E6">
                <wp:simplePos x="0" y="0"/>
                <wp:positionH relativeFrom="column">
                  <wp:posOffset>1455420</wp:posOffset>
                </wp:positionH>
                <wp:positionV relativeFrom="paragraph">
                  <wp:posOffset>149225</wp:posOffset>
                </wp:positionV>
                <wp:extent cx="655320" cy="1790700"/>
                <wp:effectExtent l="0" t="0" r="30480" b="1905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5320" cy="17907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BE6BF2" id="Straight Connector 44" o:spid="_x0000_s1026" style="position:absolute;flip:x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.6pt,11.75pt" to="166.2pt,15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0F4D4A18" wp14:editId="59697BA6">
                <wp:simplePos x="0" y="0"/>
                <wp:positionH relativeFrom="column">
                  <wp:posOffset>2453640</wp:posOffset>
                </wp:positionH>
                <wp:positionV relativeFrom="paragraph">
                  <wp:posOffset>156845</wp:posOffset>
                </wp:positionV>
                <wp:extent cx="449580" cy="655320"/>
                <wp:effectExtent l="0" t="0" r="26670" b="3048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580" cy="6553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58610B" id="Straight Connector 45" o:spid="_x0000_s1026" style="position:absolute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2pt,12.35pt" to="228.6pt,6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A6AD167" wp14:editId="6E0D5F58">
                <wp:simplePos x="0" y="0"/>
                <wp:positionH relativeFrom="column">
                  <wp:posOffset>2133600</wp:posOffset>
                </wp:positionH>
                <wp:positionV relativeFrom="paragraph">
                  <wp:posOffset>27305</wp:posOffset>
                </wp:positionV>
                <wp:extent cx="312420" cy="327660"/>
                <wp:effectExtent l="0" t="0" r="11430" b="1524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2766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A0D94C" w14:textId="77777777" w:rsidR="00955004" w:rsidRDefault="00955004" w:rsidP="00955004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A6AD167" id="Oval 47" o:spid="_x0000_s1033" style="position:absolute;margin-left:168pt;margin-top:2.15pt;width:24.6pt;height:25.8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" fillcolor="#4472c4 [3204]" strokecolor="#1f3763 [1604]" strokeweight="1pt">
                <v:stroke joinstyle="miter"/>
                <v:textbox>
                  <w:txbxContent>
                    <w:p w14:paraId="0BA0D94C" w14:textId="77777777" w:rsidR="00955004" w:rsidRDefault="00955004" w:rsidP="00955004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14:paraId="3250415E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18C72B13" wp14:editId="2BCC429B">
                <wp:simplePos x="0" y="0"/>
                <wp:positionH relativeFrom="column">
                  <wp:posOffset>1196340</wp:posOffset>
                </wp:positionH>
                <wp:positionV relativeFrom="paragraph">
                  <wp:posOffset>156210</wp:posOffset>
                </wp:positionV>
                <wp:extent cx="1280160" cy="1569720"/>
                <wp:effectExtent l="0" t="0" r="34290" b="3048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0160" cy="15697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8FBBD4" id="Straight Connector 48" o:spid="_x0000_s1026" style="position:absolute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2pt,12.3pt" to="195pt,13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62411D1" wp14:editId="40CC7324">
                <wp:simplePos x="0" y="0"/>
                <wp:positionH relativeFrom="column">
                  <wp:posOffset>1181100</wp:posOffset>
                </wp:positionH>
                <wp:positionV relativeFrom="paragraph">
                  <wp:posOffset>148590</wp:posOffset>
                </wp:positionV>
                <wp:extent cx="266700" cy="1630680"/>
                <wp:effectExtent l="0" t="0" r="19050" b="2667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163068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6B4A09" id="Straight Connector 49" o:spid="_x0000_s1026" style="position:absolute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pt,11.7pt" to="114pt,14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E69FB59" wp14:editId="42DC8C47">
                <wp:simplePos x="0" y="0"/>
                <wp:positionH relativeFrom="column">
                  <wp:posOffset>739140</wp:posOffset>
                </wp:positionH>
                <wp:positionV relativeFrom="paragraph">
                  <wp:posOffset>95250</wp:posOffset>
                </wp:positionV>
                <wp:extent cx="220980" cy="731520"/>
                <wp:effectExtent l="0" t="0" r="26670" b="3048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980" cy="7315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984C71" id="Straight Connector 50" o:spid="_x0000_s1026" style="position:absolute;flip:x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2pt,7.5pt" to="75.6pt,6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1FE5EE1" wp14:editId="368AA479">
                <wp:simplePos x="0" y="0"/>
                <wp:positionH relativeFrom="column">
                  <wp:posOffset>2110740</wp:posOffset>
                </wp:positionH>
                <wp:positionV relativeFrom="paragraph">
                  <wp:posOffset>49530</wp:posOffset>
                </wp:positionV>
                <wp:extent cx="358140" cy="1661160"/>
                <wp:effectExtent l="0" t="0" r="22860" b="3429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8140" cy="166116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C7C037" id="Straight Connector 51" o:spid="_x0000_s1026" style="position:absolute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6.2pt,3.9pt" to="194.4pt,13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FD47B69" wp14:editId="158F79F6">
                <wp:simplePos x="0" y="0"/>
                <wp:positionH relativeFrom="column">
                  <wp:posOffset>822960</wp:posOffset>
                </wp:positionH>
                <wp:positionV relativeFrom="paragraph">
                  <wp:posOffset>19050</wp:posOffset>
                </wp:positionV>
                <wp:extent cx="1303020" cy="975360"/>
                <wp:effectExtent l="0" t="0" r="30480" b="3429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3020" cy="97536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286F40" id="Straight Connector 52" o:spid="_x0000_s1026" style="position:absolute;flip:x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.8pt,1.5pt" to="167.4pt,7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C468DF0" wp14:editId="79BFF32C">
                <wp:simplePos x="0" y="0"/>
                <wp:positionH relativeFrom="column">
                  <wp:posOffset>1257300</wp:posOffset>
                </wp:positionH>
                <wp:positionV relativeFrom="paragraph">
                  <wp:posOffset>3810</wp:posOffset>
                </wp:positionV>
                <wp:extent cx="876300" cy="7620"/>
                <wp:effectExtent l="0" t="0" r="19050" b="3048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76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A6F572" id="Straight Connector 53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pt,.3pt" to="168pt,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" strokecolor="#4472c4" strokeweight=".5pt">
                <v:stroke joinstyle="miter"/>
              </v:line>
            </w:pict>
          </mc:Fallback>
        </mc:AlternateContent>
      </w:r>
    </w:p>
    <w:p w14:paraId="4BE8821F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3E0C7A9" wp14:editId="71586ECA">
                <wp:simplePos x="0" y="0"/>
                <wp:positionH relativeFrom="column">
                  <wp:posOffset>1242060</wp:posOffset>
                </wp:positionH>
                <wp:positionV relativeFrom="paragraph">
                  <wp:posOffset>10795</wp:posOffset>
                </wp:positionV>
                <wp:extent cx="1577340" cy="601980"/>
                <wp:effectExtent l="0" t="0" r="22860" b="2667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7340" cy="60198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EA81CC" id="Straight Connector 54" o:spid="_x0000_s1026" style="position:absolute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8pt,.85pt" to="222pt,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" strokecolor="#4472c4" strokeweight=".5pt">
                <v:stroke joinstyle="miter"/>
              </v:line>
            </w:pict>
          </mc:Fallback>
        </mc:AlternateContent>
      </w:r>
    </w:p>
    <w:p w14:paraId="31D4CA56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4B630E5F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89F37C3" wp14:editId="5ACDBAA0">
                <wp:simplePos x="0" y="0"/>
                <wp:positionH relativeFrom="column">
                  <wp:posOffset>2834640</wp:posOffset>
                </wp:positionH>
                <wp:positionV relativeFrom="paragraph">
                  <wp:posOffset>114300</wp:posOffset>
                </wp:positionV>
                <wp:extent cx="365760" cy="396240"/>
                <wp:effectExtent l="0" t="0" r="15240" b="2286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9624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F5B46B" w14:textId="77777777" w:rsidR="00955004" w:rsidRDefault="00955004" w:rsidP="00955004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9F37C3" id="Oval 55" o:spid="_x0000_s1034" style="position:absolute;margin-left:223.2pt;margin-top:9pt;width:28.8pt;height:31.2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" fillcolor="#70ad47 [3209]" strokecolor="white [3201]" strokeweight="1.5pt">
                <v:stroke joinstyle="miter"/>
                <v:textbox>
                  <w:txbxContent>
                    <w:p w14:paraId="51F5B46B" w14:textId="77777777" w:rsidR="00955004" w:rsidRDefault="00955004" w:rsidP="00955004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14:paraId="322B3724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74BAFB38" wp14:editId="44449B30">
                <wp:simplePos x="0" y="0"/>
                <wp:positionH relativeFrom="column">
                  <wp:posOffset>1447800</wp:posOffset>
                </wp:positionH>
                <wp:positionV relativeFrom="paragraph">
                  <wp:posOffset>138430</wp:posOffset>
                </wp:positionV>
                <wp:extent cx="1363980" cy="990600"/>
                <wp:effectExtent l="0" t="0" r="2667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3980" cy="9906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3592D7" id="Straight Connector 58" o:spid="_x0000_s1026" style="position:absolute;flip:y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pt,10.9pt" to="221.4pt,8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" strokecolor="#4472c4" strokeweight=".5pt">
                <v:stroke joinstyle="miter"/>
              </v:line>
            </w:pict>
          </mc:Fallback>
        </mc:AlternateContent>
      </w:r>
    </w:p>
    <w:p w14:paraId="3EEF37BF" w14:textId="50A3189F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1BADD71" wp14:editId="1C209D8A">
                <wp:simplePos x="0" y="0"/>
                <wp:positionH relativeFrom="column">
                  <wp:posOffset>533400</wp:posOffset>
                </wp:positionH>
                <wp:positionV relativeFrom="paragraph">
                  <wp:posOffset>13970</wp:posOffset>
                </wp:positionV>
                <wp:extent cx="320040" cy="373380"/>
                <wp:effectExtent l="0" t="0" r="22860" b="26670"/>
                <wp:wrapNone/>
                <wp:docPr id="76" name="Oval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" cy="37338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4B426D" w14:textId="77777777" w:rsidR="00955004" w:rsidRDefault="00955004" w:rsidP="00955004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BADD71" id="Oval 76" o:spid="_x0000_s1035" style="position:absolute;margin-left:42pt;margin-top:1.1pt;width:25.2pt;height:29.4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" fillcolor="#ffc000 [3207]" strokecolor="#7f5f00 [1607]" strokeweight="1pt">
                <v:stroke joinstyle="miter"/>
                <v:textbox>
                  <w:txbxContent>
                    <w:p w14:paraId="4A4B426D" w14:textId="77777777" w:rsidR="00955004" w:rsidRDefault="00955004" w:rsidP="00955004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702666B" wp14:editId="521FD283">
                <wp:simplePos x="0" y="0"/>
                <wp:positionH relativeFrom="column">
                  <wp:posOffset>853440</wp:posOffset>
                </wp:positionH>
                <wp:positionV relativeFrom="paragraph">
                  <wp:posOffset>153035</wp:posOffset>
                </wp:positionV>
                <wp:extent cx="1638300" cy="769620"/>
                <wp:effectExtent l="0" t="0" r="19050" b="30480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8300" cy="76962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42E7BB" id="Straight Connector 72" o:spid="_x0000_s1026" style="position:absolute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7.2pt,12.05pt" to="196.2pt,7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" strokecolor="#4472c4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9DBDBE9" wp14:editId="7D2824E9">
                <wp:simplePos x="0" y="0"/>
                <wp:positionH relativeFrom="column">
                  <wp:posOffset>2476500</wp:posOffset>
                </wp:positionH>
                <wp:positionV relativeFrom="paragraph">
                  <wp:posOffset>99695</wp:posOffset>
                </wp:positionV>
                <wp:extent cx="441960" cy="800100"/>
                <wp:effectExtent l="0" t="0" r="34290" b="1905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960" cy="8001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E20C20" id="Straight Connector 73" o:spid="_x0000_s1026" style="position:absolute;flip:x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5pt,7.85pt" to="229.8pt,7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" strokecolor="#4472c4" strokeweight=".5pt">
                <v:stroke joinstyle="miter"/>
              </v:line>
            </w:pict>
          </mc:Fallback>
        </mc:AlternateContent>
      </w:r>
    </w:p>
    <w:p w14:paraId="7A3A61CA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2CC6868F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5724DF4F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3C97BEDA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24819347" w14:textId="151BDCA9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C762E87" wp14:editId="338DC725">
                <wp:simplePos x="0" y="0"/>
                <wp:positionH relativeFrom="column">
                  <wp:posOffset>2339340</wp:posOffset>
                </wp:positionH>
                <wp:positionV relativeFrom="paragraph">
                  <wp:posOffset>125095</wp:posOffset>
                </wp:positionV>
                <wp:extent cx="320040" cy="381000"/>
                <wp:effectExtent l="0" t="0" r="22860" b="19050"/>
                <wp:wrapNone/>
                <wp:docPr id="78" name="Ova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" cy="38100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A1F26D" w14:textId="77777777" w:rsidR="00955004" w:rsidRDefault="00955004" w:rsidP="00955004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762E87" id="Oval 78" o:spid="_x0000_s1036" style="position:absolute;margin-left:184.2pt;margin-top:9.85pt;width:25.2pt;height:30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" fillcolor="#a5a5a5 [3206]" strokecolor="#525252 [1606]" strokeweight="1pt">
                <v:stroke joinstyle="miter"/>
                <v:textbox>
                  <w:txbxContent>
                    <w:p w14:paraId="6DA1F26D" w14:textId="77777777" w:rsidR="00955004" w:rsidRDefault="00955004" w:rsidP="00955004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A584CDB" wp14:editId="66FD80A0">
                <wp:simplePos x="0" y="0"/>
                <wp:positionH relativeFrom="column">
                  <wp:posOffset>1234440</wp:posOffset>
                </wp:positionH>
                <wp:positionV relativeFrom="paragraph">
                  <wp:posOffset>163195</wp:posOffset>
                </wp:positionV>
                <wp:extent cx="342900" cy="350520"/>
                <wp:effectExtent l="0" t="0" r="19050" b="11430"/>
                <wp:wrapNone/>
                <wp:docPr id="79" name="Ova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05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ECDF23" w14:textId="77777777" w:rsidR="00955004" w:rsidRDefault="00955004" w:rsidP="00955004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584CDB" id="Oval 79" o:spid="_x0000_s1037" style="position:absolute;margin-left:97.2pt;margin-top:12.85pt;width:27pt;height:27.6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" fillcolor="#ffc000 [3207]" strokecolor="#7f5f00 [1607]" strokeweight="1pt">
                <v:stroke joinstyle="miter"/>
                <v:textbox>
                  <w:txbxContent>
                    <w:p w14:paraId="7CECDF23" w14:textId="77777777" w:rsidR="00955004" w:rsidRDefault="00955004" w:rsidP="00955004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lang w:eastAsia="en-ID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326F0213" wp14:editId="2549F967">
                <wp:simplePos x="0" y="0"/>
                <wp:positionH relativeFrom="column">
                  <wp:posOffset>1447800</wp:posOffset>
                </wp:positionH>
                <wp:positionV relativeFrom="paragraph">
                  <wp:posOffset>111760</wp:posOffset>
                </wp:positionV>
                <wp:extent cx="1013460" cy="60960"/>
                <wp:effectExtent l="0" t="0" r="34290" b="3429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13460" cy="6096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4392A1" id="Straight Connector 77" o:spid="_x0000_s1026" style="position:absolute;flip:y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4pt,8.8pt" to="193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" strokecolor="#4472c4" strokeweight=".5pt">
                <v:stroke joinstyle="miter"/>
              </v:line>
            </w:pict>
          </mc:Fallback>
        </mc:AlternateContent>
      </w:r>
    </w:p>
    <w:p w14:paraId="19FBDBB8" w14:textId="6B1F46F2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6E28DBE9" w14:textId="77777777" w:rsidR="00955004" w:rsidRDefault="00955004" w:rsidP="00AF01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30897115" w14:textId="77777777" w:rsidR="00955004" w:rsidRDefault="00955004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23C3FAC9" w14:textId="77777777" w:rsidR="00955004" w:rsidRDefault="00955004" w:rsidP="0095500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63E00CF8" w14:textId="77777777" w:rsidR="00955004" w:rsidRDefault="00955004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46F53B66" w14:textId="77777777" w:rsidR="0024517B" w:rsidRP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lang w:eastAsia="en-ID"/>
        </w:rPr>
      </w:pPr>
    </w:p>
    <w:p w14:paraId="54C6B167" w14:textId="610A0F73" w:rsidR="0024517B" w:rsidRPr="0024517B" w:rsidRDefault="0024517B" w:rsidP="0024517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D"/>
        </w:rPr>
      </w:pP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Dari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gambar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iatas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apa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terliha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bahw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untuk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enyelesai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masalah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jadwal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asistensi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,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jadwalasistensi</w:t>
      </w:r>
      <w:proofErr w:type="spellEnd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apat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dilakukan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  pada</w:t>
      </w:r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lima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waktu</w:t>
      </w:r>
      <w:proofErr w:type="spellEnd"/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yang</w:t>
      </w:r>
      <w:r w:rsidR="002E3013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 </w:t>
      </w:r>
      <w:proofErr w:type="spellStart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>berbeda</w:t>
      </w:r>
      <w:proofErr w:type="spellEnd"/>
      <w:r w:rsidRPr="0024517B">
        <w:rPr>
          <w:rFonts w:ascii="Times New Roman" w:eastAsia="Times New Roman" w:hAnsi="Times New Roman" w:cs="Times New Roman"/>
          <w:sz w:val="28"/>
          <w:szCs w:val="28"/>
          <w:lang w:eastAsia="en-ID"/>
        </w:rPr>
        <w:t xml:space="preserve">. </w:t>
      </w:r>
    </w:p>
    <w:p w14:paraId="474356E5" w14:textId="324E9438" w:rsidR="00955004" w:rsidRPr="00AF018E" w:rsidRDefault="00AF018E" w:rsidP="0062207A">
      <w:pPr>
        <w:pStyle w:val="NormalWeb"/>
        <w:shd w:val="clear" w:color="auto" w:fill="FFFFFF"/>
        <w:spacing w:after="300" w:afterAutospacing="0"/>
        <w:rPr>
          <w:rFonts w:ascii="Arial" w:hAnsi="Arial" w:cs="Arial"/>
          <w:b/>
          <w:bCs/>
          <w:color w:val="212529"/>
        </w:rPr>
      </w:pPr>
      <w:r w:rsidRPr="00AF018E">
        <w:rPr>
          <w:rFonts w:ascii="Arial" w:hAnsi="Arial" w:cs="Arial"/>
          <w:b/>
          <w:bCs/>
          <w:color w:val="212529"/>
        </w:rPr>
        <w:t>Jadi:</w:t>
      </w:r>
    </w:p>
    <w:p w14:paraId="0B9901BD" w14:textId="0DB9C8B3" w:rsidR="00AF018E" w:rsidRDefault="00AF018E" w:rsidP="00AF018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300" w:afterAutospacing="0"/>
        <w:rPr>
          <w:rFonts w:ascii="Arial" w:hAnsi="Arial" w:cs="Arial"/>
          <w:color w:val="212529"/>
        </w:rPr>
      </w:pPr>
      <w:proofErr w:type="spellStart"/>
      <w:r>
        <w:rPr>
          <w:rFonts w:ascii="Arial" w:hAnsi="Arial" w:cs="Arial"/>
          <w:color w:val="212529"/>
        </w:rPr>
        <w:t>Derajat</w:t>
      </w:r>
      <w:proofErr w:type="spellEnd"/>
      <w:r>
        <w:rPr>
          <w:rFonts w:ascii="Arial" w:hAnsi="Arial" w:cs="Arial"/>
          <w:color w:val="212529"/>
        </w:rPr>
        <w:t xml:space="preserve"> </w:t>
      </w:r>
      <w:proofErr w:type="spellStart"/>
      <w:r>
        <w:rPr>
          <w:rFonts w:ascii="Arial" w:hAnsi="Arial" w:cs="Arial"/>
          <w:color w:val="212529"/>
        </w:rPr>
        <w:t>tiap</w:t>
      </w:r>
      <w:proofErr w:type="spellEnd"/>
      <w:r>
        <w:rPr>
          <w:rFonts w:ascii="Arial" w:hAnsi="Arial" w:cs="Arial"/>
          <w:color w:val="212529"/>
        </w:rPr>
        <w:t xml:space="preserve"> </w:t>
      </w:r>
      <w:proofErr w:type="spellStart"/>
      <w:r>
        <w:rPr>
          <w:rFonts w:ascii="Arial" w:hAnsi="Arial" w:cs="Arial"/>
          <w:color w:val="212529"/>
        </w:rPr>
        <w:t>titik</w:t>
      </w:r>
      <w:proofErr w:type="spellEnd"/>
      <w:r>
        <w:rPr>
          <w:rFonts w:ascii="Arial" w:hAnsi="Arial" w:cs="Arial"/>
          <w:color w:val="212529"/>
        </w:rPr>
        <w:t xml:space="preserve">;                                        </w:t>
      </w:r>
    </w:p>
    <w:p w14:paraId="767DE677" w14:textId="291F6C5F" w:rsidR="00AF018E" w:rsidRDefault="00AF018E" w:rsidP="00AF018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right" w:pos="13958"/>
        </w:tabs>
        <w:spacing w:after="300" w:afterAutospacing="0"/>
        <w:rPr>
          <w:rFonts w:ascii="Arial" w:hAnsi="Arial" w:cs="Arial"/>
          <w:color w:val="212529"/>
        </w:rPr>
      </w:pPr>
      <w:proofErr w:type="gramStart"/>
      <w:r>
        <w:rPr>
          <w:rFonts w:ascii="Arial" w:hAnsi="Arial" w:cs="Arial"/>
          <w:color w:val="212529"/>
        </w:rPr>
        <w:t>D(</w:t>
      </w:r>
      <w:proofErr w:type="gramEnd"/>
      <w:r>
        <w:rPr>
          <w:rFonts w:ascii="Arial" w:hAnsi="Arial" w:cs="Arial"/>
          <w:color w:val="212529"/>
        </w:rPr>
        <w:t>K1, K3, K6) :5</w:t>
      </w:r>
      <w:r>
        <w:rPr>
          <w:rFonts w:ascii="Arial" w:hAnsi="Arial" w:cs="Arial"/>
          <w:color w:val="212529"/>
        </w:rPr>
        <w:tab/>
      </w:r>
    </w:p>
    <w:p w14:paraId="1340EAD9" w14:textId="5C776692" w:rsidR="00AF018E" w:rsidRDefault="00AF018E" w:rsidP="00AF018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300" w:afterAutospacing="0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D (K2, K4</w:t>
      </w:r>
      <w:proofErr w:type="gramStart"/>
      <w:r>
        <w:rPr>
          <w:rFonts w:ascii="Arial" w:hAnsi="Arial" w:cs="Arial"/>
          <w:color w:val="212529"/>
        </w:rPr>
        <w:t>) :</w:t>
      </w:r>
      <w:proofErr w:type="gramEnd"/>
      <w:r>
        <w:rPr>
          <w:rFonts w:ascii="Arial" w:hAnsi="Arial" w:cs="Arial"/>
          <w:color w:val="212529"/>
        </w:rPr>
        <w:t xml:space="preserve"> 4</w:t>
      </w:r>
    </w:p>
    <w:p w14:paraId="163A9C33" w14:textId="7EB4E25E" w:rsidR="00AF018E" w:rsidRDefault="00AF018E" w:rsidP="00AF018E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300" w:afterAutospacing="0"/>
        <w:rPr>
          <w:rFonts w:ascii="Arial" w:hAnsi="Arial" w:cs="Arial"/>
          <w:color w:val="212529"/>
        </w:rPr>
      </w:pPr>
      <w:r>
        <w:rPr>
          <w:rFonts w:ascii="Arial" w:hAnsi="Arial" w:cs="Arial"/>
          <w:color w:val="212529"/>
        </w:rPr>
        <w:t>D (K5</w:t>
      </w:r>
      <w:proofErr w:type="gramStart"/>
      <w:r>
        <w:rPr>
          <w:rFonts w:ascii="Arial" w:hAnsi="Arial" w:cs="Arial"/>
          <w:color w:val="212529"/>
        </w:rPr>
        <w:t>) :</w:t>
      </w:r>
      <w:proofErr w:type="gramEnd"/>
      <w:r>
        <w:rPr>
          <w:rFonts w:ascii="Arial" w:hAnsi="Arial" w:cs="Arial"/>
          <w:color w:val="212529"/>
        </w:rPr>
        <w:t xml:space="preserve"> 3</w:t>
      </w:r>
    </w:p>
    <w:p w14:paraId="7C5D2D20" w14:textId="7546EB41" w:rsidR="00AF018E" w:rsidRDefault="00AF018E" w:rsidP="0062207A">
      <w:pPr>
        <w:pStyle w:val="NormalWeb"/>
        <w:shd w:val="clear" w:color="auto" w:fill="FFFFFF"/>
        <w:spacing w:after="300" w:afterAutospacing="0"/>
        <w:rPr>
          <w:rFonts w:ascii="Arial" w:hAnsi="Arial" w:cs="Arial"/>
          <w:color w:val="212529"/>
        </w:rPr>
      </w:pPr>
    </w:p>
    <w:p w14:paraId="3CBC23B6" w14:textId="076C52E6" w:rsidR="00AF018E" w:rsidRDefault="00AF018E" w:rsidP="00AF018E">
      <w:pPr>
        <w:pStyle w:val="NormalWeb"/>
        <w:shd w:val="clear" w:color="auto" w:fill="FFFFFF"/>
        <w:spacing w:after="300" w:afterAutospacing="0"/>
        <w:rPr>
          <w:rFonts w:ascii="Arial" w:hAnsi="Arial" w:cs="Arial"/>
          <w:color w:val="212529"/>
        </w:rPr>
      </w:pPr>
      <w:proofErr w:type="spellStart"/>
      <w:r>
        <w:rPr>
          <w:rFonts w:ascii="Arial" w:hAnsi="Arial" w:cs="Arial"/>
          <w:color w:val="212529"/>
        </w:rPr>
        <w:lastRenderedPageBreak/>
        <w:t>Tabel</w:t>
      </w:r>
      <w:proofErr w:type="spellEnd"/>
      <w:r>
        <w:rPr>
          <w:rFonts w:ascii="Arial" w:hAnsi="Arial" w:cs="Arial"/>
          <w:color w:val="212529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9"/>
        <w:gridCol w:w="4649"/>
        <w:gridCol w:w="4650"/>
      </w:tblGrid>
      <w:tr w:rsidR="00AF018E" w14:paraId="3A9F127D" w14:textId="77777777" w:rsidTr="00AF018E">
        <w:tc>
          <w:tcPr>
            <w:tcW w:w="4649" w:type="dxa"/>
            <w:shd w:val="clear" w:color="auto" w:fill="FBE4D5" w:themeFill="accent2" w:themeFillTint="33"/>
          </w:tcPr>
          <w:p w14:paraId="2B84A14B" w14:textId="4AEF8A59" w:rsidR="00AF018E" w:rsidRP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HARI</w:t>
            </w:r>
          </w:p>
        </w:tc>
        <w:tc>
          <w:tcPr>
            <w:tcW w:w="4649" w:type="dxa"/>
            <w:shd w:val="clear" w:color="auto" w:fill="FBE4D5" w:themeFill="accent2" w:themeFillTint="33"/>
          </w:tcPr>
          <w:p w14:paraId="1A2C8FBE" w14:textId="6DEE4D7E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WARNA</w:t>
            </w:r>
          </w:p>
        </w:tc>
        <w:tc>
          <w:tcPr>
            <w:tcW w:w="4650" w:type="dxa"/>
            <w:shd w:val="clear" w:color="auto" w:fill="FBE4D5" w:themeFill="accent2" w:themeFillTint="33"/>
          </w:tcPr>
          <w:p w14:paraId="3A93292A" w14:textId="1E2F7410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KELOMPOK</w:t>
            </w:r>
          </w:p>
        </w:tc>
      </w:tr>
      <w:tr w:rsidR="00AF018E" w14:paraId="0739D570" w14:textId="77777777" w:rsidTr="00AF018E">
        <w:tc>
          <w:tcPr>
            <w:tcW w:w="4649" w:type="dxa"/>
            <w:shd w:val="clear" w:color="auto" w:fill="FFC000"/>
          </w:tcPr>
          <w:p w14:paraId="03952446" w14:textId="3C6667B8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SENIN</w:t>
            </w:r>
          </w:p>
        </w:tc>
        <w:tc>
          <w:tcPr>
            <w:tcW w:w="4649" w:type="dxa"/>
            <w:shd w:val="clear" w:color="auto" w:fill="FFFF00"/>
          </w:tcPr>
          <w:p w14:paraId="0B9D4343" w14:textId="4C7FC585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BIRU</w:t>
            </w:r>
          </w:p>
        </w:tc>
        <w:tc>
          <w:tcPr>
            <w:tcW w:w="4650" w:type="dxa"/>
            <w:shd w:val="clear" w:color="auto" w:fill="C5E0B3" w:themeFill="accent6" w:themeFillTint="66"/>
          </w:tcPr>
          <w:p w14:paraId="2B2A0CCD" w14:textId="5CC95F26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1</w:t>
            </w:r>
          </w:p>
        </w:tc>
      </w:tr>
      <w:tr w:rsidR="00AF018E" w14:paraId="2EEABF81" w14:textId="77777777" w:rsidTr="00AF018E">
        <w:tc>
          <w:tcPr>
            <w:tcW w:w="4649" w:type="dxa"/>
            <w:shd w:val="clear" w:color="auto" w:fill="FFC000"/>
          </w:tcPr>
          <w:p w14:paraId="50BDEFAB" w14:textId="7C3149A8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SELASA</w:t>
            </w:r>
          </w:p>
        </w:tc>
        <w:tc>
          <w:tcPr>
            <w:tcW w:w="4649" w:type="dxa"/>
            <w:shd w:val="clear" w:color="auto" w:fill="FFFF00"/>
          </w:tcPr>
          <w:p w14:paraId="21A065FD" w14:textId="404A9BC7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HIJAU</w:t>
            </w:r>
          </w:p>
        </w:tc>
        <w:tc>
          <w:tcPr>
            <w:tcW w:w="4650" w:type="dxa"/>
            <w:shd w:val="clear" w:color="auto" w:fill="C5E0B3" w:themeFill="accent6" w:themeFillTint="66"/>
          </w:tcPr>
          <w:p w14:paraId="21755FD9" w14:textId="094704E0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2</w:t>
            </w:r>
          </w:p>
        </w:tc>
      </w:tr>
      <w:tr w:rsidR="00AF018E" w14:paraId="62FF32E7" w14:textId="77777777" w:rsidTr="00AF018E">
        <w:tc>
          <w:tcPr>
            <w:tcW w:w="4649" w:type="dxa"/>
            <w:shd w:val="clear" w:color="auto" w:fill="FFC000"/>
          </w:tcPr>
          <w:p w14:paraId="191AD862" w14:textId="453F616D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RABU</w:t>
            </w:r>
          </w:p>
        </w:tc>
        <w:tc>
          <w:tcPr>
            <w:tcW w:w="4649" w:type="dxa"/>
            <w:shd w:val="clear" w:color="auto" w:fill="FFFF00"/>
          </w:tcPr>
          <w:p w14:paraId="35EBF6F4" w14:textId="7DD65082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ABU-ABU</w:t>
            </w:r>
          </w:p>
        </w:tc>
        <w:tc>
          <w:tcPr>
            <w:tcW w:w="4650" w:type="dxa"/>
            <w:shd w:val="clear" w:color="auto" w:fill="C5E0B3" w:themeFill="accent6" w:themeFillTint="66"/>
          </w:tcPr>
          <w:p w14:paraId="386DAFD4" w14:textId="21DB76E7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3</w:t>
            </w:r>
          </w:p>
        </w:tc>
      </w:tr>
      <w:tr w:rsidR="00AF018E" w14:paraId="4E348421" w14:textId="77777777" w:rsidTr="00AF018E">
        <w:tc>
          <w:tcPr>
            <w:tcW w:w="4649" w:type="dxa"/>
            <w:shd w:val="clear" w:color="auto" w:fill="FFC000"/>
          </w:tcPr>
          <w:p w14:paraId="275C8256" w14:textId="2BF20CFF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KAMIS</w:t>
            </w:r>
          </w:p>
        </w:tc>
        <w:tc>
          <w:tcPr>
            <w:tcW w:w="4649" w:type="dxa"/>
            <w:shd w:val="clear" w:color="auto" w:fill="FFFF00"/>
          </w:tcPr>
          <w:p w14:paraId="2300DF42" w14:textId="449037B0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KUNING</w:t>
            </w:r>
          </w:p>
        </w:tc>
        <w:tc>
          <w:tcPr>
            <w:tcW w:w="4650" w:type="dxa"/>
            <w:shd w:val="clear" w:color="auto" w:fill="C5E0B3" w:themeFill="accent6" w:themeFillTint="66"/>
          </w:tcPr>
          <w:p w14:paraId="73819B6C" w14:textId="28F71443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4,5</w:t>
            </w:r>
          </w:p>
        </w:tc>
      </w:tr>
      <w:tr w:rsidR="00AF018E" w14:paraId="638D96F2" w14:textId="77777777" w:rsidTr="00AF018E">
        <w:tc>
          <w:tcPr>
            <w:tcW w:w="4649" w:type="dxa"/>
            <w:shd w:val="clear" w:color="auto" w:fill="FFC000"/>
          </w:tcPr>
          <w:p w14:paraId="4BE5FFBA" w14:textId="2F18B4EC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JUMAT</w:t>
            </w:r>
          </w:p>
        </w:tc>
        <w:tc>
          <w:tcPr>
            <w:tcW w:w="4649" w:type="dxa"/>
            <w:shd w:val="clear" w:color="auto" w:fill="FFFF00"/>
          </w:tcPr>
          <w:p w14:paraId="51906DCB" w14:textId="6CC88188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ORANGE</w:t>
            </w:r>
          </w:p>
        </w:tc>
        <w:tc>
          <w:tcPr>
            <w:tcW w:w="4650" w:type="dxa"/>
            <w:shd w:val="clear" w:color="auto" w:fill="C5E0B3" w:themeFill="accent6" w:themeFillTint="66"/>
          </w:tcPr>
          <w:p w14:paraId="2CD0DBD0" w14:textId="631E2A87" w:rsidR="00AF018E" w:rsidRDefault="00AF018E" w:rsidP="00AF018E">
            <w:pPr>
              <w:pStyle w:val="NormalWeb"/>
              <w:spacing w:after="300" w:afterAutospacing="0"/>
              <w:jc w:val="center"/>
              <w:rPr>
                <w:rFonts w:ascii="Arial" w:hAnsi="Arial" w:cs="Arial"/>
                <w:color w:val="212529"/>
              </w:rPr>
            </w:pPr>
            <w:r>
              <w:rPr>
                <w:rFonts w:ascii="Arial" w:hAnsi="Arial" w:cs="Arial"/>
                <w:color w:val="212529"/>
              </w:rPr>
              <w:t>6</w:t>
            </w:r>
          </w:p>
        </w:tc>
      </w:tr>
    </w:tbl>
    <w:p w14:paraId="17042C51" w14:textId="77777777" w:rsidR="00AF018E" w:rsidRDefault="00AF018E" w:rsidP="00AF018E">
      <w:pPr>
        <w:pStyle w:val="NormalWeb"/>
        <w:shd w:val="clear" w:color="auto" w:fill="FFFFFF"/>
        <w:spacing w:after="300" w:afterAutospacing="0"/>
        <w:rPr>
          <w:rFonts w:ascii="Arial" w:hAnsi="Arial" w:cs="Arial"/>
          <w:color w:val="212529"/>
        </w:rPr>
      </w:pPr>
    </w:p>
    <w:p w14:paraId="7FEF7376" w14:textId="77777777" w:rsidR="00AF018E" w:rsidRDefault="00AF018E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</w:p>
    <w:p w14:paraId="4D7CE688" w14:textId="77777777" w:rsidR="00AF018E" w:rsidRDefault="00AF018E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</w:p>
    <w:p w14:paraId="0BA1095F" w14:textId="77777777" w:rsidR="00AF018E" w:rsidRDefault="00AF018E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</w:p>
    <w:p w14:paraId="325EFEFE" w14:textId="77777777" w:rsidR="00AF018E" w:rsidRDefault="00AF018E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</w:p>
    <w:p w14:paraId="3AEEDFA4" w14:textId="77777777" w:rsidR="00AF018E" w:rsidRDefault="00AF018E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</w:p>
    <w:p w14:paraId="0433B71E" w14:textId="77777777" w:rsidR="00AF018E" w:rsidRDefault="00AF018E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</w:p>
    <w:p w14:paraId="0319FAEE" w14:textId="77777777" w:rsidR="00AF018E" w:rsidRDefault="00AF018E" w:rsidP="0062207A">
      <w:pPr>
        <w:pStyle w:val="NormalWeb"/>
        <w:shd w:val="clear" w:color="auto" w:fill="FFFFFF"/>
        <w:spacing w:after="300" w:afterAutospacing="0"/>
        <w:rPr>
          <w:color w:val="212529"/>
          <w:sz w:val="28"/>
          <w:szCs w:val="28"/>
        </w:rPr>
      </w:pPr>
    </w:p>
    <w:p w14:paraId="453B768A" w14:textId="4F04B82A" w:rsidR="0062207A" w:rsidRPr="00AF018E" w:rsidRDefault="0062207A" w:rsidP="0062207A">
      <w:pPr>
        <w:pStyle w:val="NormalWeb"/>
        <w:shd w:val="clear" w:color="auto" w:fill="FFFFFF"/>
        <w:spacing w:after="300" w:afterAutospacing="0"/>
        <w:rPr>
          <w:rFonts w:ascii="Arial" w:hAnsi="Arial" w:cs="Arial"/>
          <w:color w:val="212529"/>
        </w:rPr>
      </w:pPr>
      <w:r w:rsidRPr="002E3013">
        <w:rPr>
          <w:color w:val="212529"/>
          <w:sz w:val="28"/>
          <w:szCs w:val="28"/>
        </w:rPr>
        <w:lastRenderedPageBreak/>
        <w:t>2. </w:t>
      </w:r>
      <w:proofErr w:type="spellStart"/>
      <w:r w:rsidRPr="002E3013">
        <w:rPr>
          <w:color w:val="212529"/>
          <w:sz w:val="28"/>
          <w:szCs w:val="28"/>
        </w:rPr>
        <w:t>Buatlah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sebuah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contoh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kasus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penjadwalan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beserta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penjelasan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dimana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penyelesaiannya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dengan</w:t>
      </w:r>
      <w:proofErr w:type="spellEnd"/>
      <w:r w:rsidRPr="002E3013">
        <w:rPr>
          <w:color w:val="212529"/>
          <w:sz w:val="28"/>
          <w:szCs w:val="28"/>
        </w:rPr>
        <w:t xml:space="preserve"> </w:t>
      </w:r>
      <w:proofErr w:type="spellStart"/>
      <w:r w:rsidRPr="002E3013">
        <w:rPr>
          <w:color w:val="212529"/>
          <w:sz w:val="28"/>
          <w:szCs w:val="28"/>
        </w:rPr>
        <w:t>metode</w:t>
      </w:r>
      <w:proofErr w:type="spellEnd"/>
      <w:r w:rsidRPr="002E3013">
        <w:rPr>
          <w:color w:val="212529"/>
          <w:sz w:val="28"/>
          <w:szCs w:val="28"/>
        </w:rPr>
        <w:t xml:space="preserve"> Welch Powel.</w:t>
      </w:r>
    </w:p>
    <w:p w14:paraId="2139AC78" w14:textId="08BE3776" w:rsidR="0062207A" w:rsidRPr="002E3013" w:rsidRDefault="0062207A" w:rsidP="008F7EE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2E3013">
        <w:rPr>
          <w:rFonts w:ascii="Times New Roman" w:hAnsi="Times New Roman" w:cs="Times New Roman"/>
          <w:sz w:val="28"/>
          <w:szCs w:val="28"/>
        </w:rPr>
        <w:t xml:space="preserve">Jawab: </w:t>
      </w:r>
    </w:p>
    <w:p w14:paraId="01FD1D02" w14:textId="77777777" w:rsidR="0062207A" w:rsidRDefault="0062207A" w:rsidP="008F7EED">
      <w:pPr>
        <w:spacing w:after="0"/>
      </w:pPr>
    </w:p>
    <w:tbl>
      <w:tblPr>
        <w:tblStyle w:val="TableGrid"/>
        <w:tblpPr w:leftFromText="180" w:rightFromText="180" w:vertAnchor="text" w:tblpY="1"/>
        <w:tblW w:w="14737" w:type="dxa"/>
        <w:tblLook w:val="00A0" w:firstRow="1" w:lastRow="0" w:firstColumn="1" w:lastColumn="0" w:noHBand="0" w:noVBand="0"/>
      </w:tblPr>
      <w:tblGrid>
        <w:gridCol w:w="921"/>
        <w:gridCol w:w="3178"/>
        <w:gridCol w:w="1141"/>
        <w:gridCol w:w="992"/>
        <w:gridCol w:w="993"/>
        <w:gridCol w:w="992"/>
        <w:gridCol w:w="992"/>
        <w:gridCol w:w="992"/>
        <w:gridCol w:w="993"/>
        <w:gridCol w:w="992"/>
        <w:gridCol w:w="992"/>
        <w:gridCol w:w="1559"/>
      </w:tblGrid>
      <w:tr w:rsidR="009F2120" w:rsidRPr="00B16BD3" w14:paraId="6F5F436C" w14:textId="6A6D946B" w:rsidTr="00433CD4">
        <w:trPr>
          <w:trHeight w:val="458"/>
        </w:trPr>
        <w:tc>
          <w:tcPr>
            <w:tcW w:w="921" w:type="dxa"/>
            <w:vMerge w:val="restart"/>
            <w:hideMark/>
          </w:tcPr>
          <w:p w14:paraId="78BADA4B" w14:textId="45DF9773" w:rsidR="009F2120" w:rsidRPr="00B16BD3" w:rsidRDefault="009F2120" w:rsidP="009F212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</w:t>
            </w:r>
            <w:r w:rsidRPr="00B16B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No.</w:t>
            </w:r>
          </w:p>
        </w:tc>
        <w:tc>
          <w:tcPr>
            <w:tcW w:w="3178" w:type="dxa"/>
            <w:vMerge w:val="restart"/>
            <w:hideMark/>
          </w:tcPr>
          <w:p w14:paraId="33556DBA" w14:textId="77777777" w:rsidR="009F2120" w:rsidRPr="00B16BD3" w:rsidRDefault="009F2120" w:rsidP="009F212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Nama</w:t>
            </w:r>
          </w:p>
        </w:tc>
        <w:tc>
          <w:tcPr>
            <w:tcW w:w="3126" w:type="dxa"/>
            <w:gridSpan w:val="3"/>
          </w:tcPr>
          <w:p w14:paraId="6C7DE71F" w14:textId="55CC0B92" w:rsidR="009F2120" w:rsidRPr="00B16BD3" w:rsidRDefault="009F2120" w:rsidP="009F212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em 2</w:t>
            </w:r>
          </w:p>
        </w:tc>
        <w:tc>
          <w:tcPr>
            <w:tcW w:w="2976" w:type="dxa"/>
            <w:gridSpan w:val="3"/>
          </w:tcPr>
          <w:p w14:paraId="6200AB86" w14:textId="2A168161" w:rsidR="009F2120" w:rsidRPr="00B16BD3" w:rsidRDefault="009F2120" w:rsidP="009F212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em 4</w:t>
            </w:r>
          </w:p>
        </w:tc>
        <w:tc>
          <w:tcPr>
            <w:tcW w:w="2977" w:type="dxa"/>
            <w:gridSpan w:val="3"/>
          </w:tcPr>
          <w:p w14:paraId="61A653FD" w14:textId="4681CF48" w:rsidR="009F2120" w:rsidRPr="00B16BD3" w:rsidRDefault="009F2120" w:rsidP="009F212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em 6</w:t>
            </w:r>
          </w:p>
        </w:tc>
        <w:tc>
          <w:tcPr>
            <w:tcW w:w="1559" w:type="dxa"/>
          </w:tcPr>
          <w:p w14:paraId="08E3CA14" w14:textId="1732B7A0" w:rsidR="009F2120" w:rsidRPr="00B16BD3" w:rsidRDefault="009F2120" w:rsidP="009F212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Sem 8</w:t>
            </w:r>
          </w:p>
        </w:tc>
      </w:tr>
      <w:tr w:rsidR="009F2120" w:rsidRPr="00B16BD3" w14:paraId="405DF6D7" w14:textId="25CC28C0" w:rsidTr="00433CD4">
        <w:trPr>
          <w:trHeight w:val="458"/>
        </w:trPr>
        <w:tc>
          <w:tcPr>
            <w:tcW w:w="921" w:type="dxa"/>
            <w:vMerge/>
            <w:hideMark/>
          </w:tcPr>
          <w:p w14:paraId="34AA71AF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3178" w:type="dxa"/>
            <w:vMerge/>
            <w:hideMark/>
          </w:tcPr>
          <w:p w14:paraId="09D80C56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141" w:type="dxa"/>
          </w:tcPr>
          <w:p w14:paraId="63BA42F5" w14:textId="6E7E36B6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a</w:t>
            </w:r>
          </w:p>
        </w:tc>
        <w:tc>
          <w:tcPr>
            <w:tcW w:w="992" w:type="dxa"/>
          </w:tcPr>
          <w:p w14:paraId="7BA7A2BE" w14:textId="78D26734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b</w:t>
            </w:r>
          </w:p>
        </w:tc>
        <w:tc>
          <w:tcPr>
            <w:tcW w:w="993" w:type="dxa"/>
          </w:tcPr>
          <w:p w14:paraId="691B48E2" w14:textId="468483E2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c</w:t>
            </w:r>
          </w:p>
        </w:tc>
        <w:tc>
          <w:tcPr>
            <w:tcW w:w="992" w:type="dxa"/>
          </w:tcPr>
          <w:p w14:paraId="56C7FBAA" w14:textId="55EDC7D6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a</w:t>
            </w:r>
          </w:p>
        </w:tc>
        <w:tc>
          <w:tcPr>
            <w:tcW w:w="992" w:type="dxa"/>
          </w:tcPr>
          <w:p w14:paraId="510E825F" w14:textId="2C53ABD9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b</w:t>
            </w:r>
          </w:p>
        </w:tc>
        <w:tc>
          <w:tcPr>
            <w:tcW w:w="992" w:type="dxa"/>
          </w:tcPr>
          <w:p w14:paraId="34AC59A5" w14:textId="7CC34D57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c</w:t>
            </w:r>
          </w:p>
        </w:tc>
        <w:tc>
          <w:tcPr>
            <w:tcW w:w="993" w:type="dxa"/>
          </w:tcPr>
          <w:p w14:paraId="52F7CE54" w14:textId="416A7EE4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a</w:t>
            </w:r>
          </w:p>
        </w:tc>
        <w:tc>
          <w:tcPr>
            <w:tcW w:w="992" w:type="dxa"/>
          </w:tcPr>
          <w:p w14:paraId="07B35FFC" w14:textId="437A3119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b</w:t>
            </w:r>
          </w:p>
        </w:tc>
        <w:tc>
          <w:tcPr>
            <w:tcW w:w="992" w:type="dxa"/>
          </w:tcPr>
          <w:p w14:paraId="6B2265A2" w14:textId="559028CA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c</w:t>
            </w:r>
          </w:p>
        </w:tc>
        <w:tc>
          <w:tcPr>
            <w:tcW w:w="1559" w:type="dxa"/>
          </w:tcPr>
          <w:p w14:paraId="24440C2B" w14:textId="288053F7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Ko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D"/>
              </w:rPr>
              <w:t>a.b.c</w:t>
            </w:r>
            <w:proofErr w:type="spellEnd"/>
          </w:p>
        </w:tc>
      </w:tr>
      <w:tr w:rsidR="0062207A" w:rsidRPr="00B16BD3" w14:paraId="60AFF458" w14:textId="61938CDC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6FD36766" w14:textId="0891713A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      </w:t>
            </w: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3178" w:type="dxa"/>
            <w:shd w:val="clear" w:color="auto" w:fill="00B0F0"/>
            <w:hideMark/>
          </w:tcPr>
          <w:p w14:paraId="1C32B755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inul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izriad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., M.Sc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2C7E2D3E" w14:textId="5E2200AC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7F9A7D5C" w14:textId="5980AD6F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4C82A75" w14:textId="388A6B31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6E11A40A" w14:textId="313F17E9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35CF1629" w14:textId="5C8508B4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6491E68E" w14:textId="76ABD108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4C46B040" w14:textId="75D019A9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0000"/>
          </w:tcPr>
          <w:p w14:paraId="4EE458D9" w14:textId="4B75617A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030A0"/>
          </w:tcPr>
          <w:p w14:paraId="5B23C086" w14:textId="7129738A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748FB972" w14:textId="77E5DAD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754284B5" w14:textId="48CA4F56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593DC436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</w:t>
            </w:r>
          </w:p>
        </w:tc>
        <w:tc>
          <w:tcPr>
            <w:tcW w:w="3178" w:type="dxa"/>
            <w:shd w:val="clear" w:color="auto" w:fill="00B0F0"/>
            <w:hideMark/>
          </w:tcPr>
          <w:p w14:paraId="319D2934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Baihaq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iregar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Si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M.T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2EB35763" w14:textId="7F3E033D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312C4F87" w14:textId="4D5E2937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0BF3AA5D" w14:textId="305FF4E1" w:rsidR="009F2120" w:rsidRPr="00B16BD3" w:rsidRDefault="00433CD4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1DDB6DBB" w14:textId="6902050E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060D5E67" w14:textId="0D88EB3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49EB4320" w14:textId="58B36900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17AF4D2" w14:textId="5E425663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450F0018" w14:textId="31F90B7A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0CF5193A" w14:textId="3A3A164C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14527913" w14:textId="48088E5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083EE68B" w14:textId="3AFB97C8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13EA0546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</w:t>
            </w:r>
          </w:p>
        </w:tc>
        <w:tc>
          <w:tcPr>
            <w:tcW w:w="3178" w:type="dxa"/>
            <w:shd w:val="clear" w:color="auto" w:fill="00B0F0"/>
            <w:hideMark/>
          </w:tcPr>
          <w:p w14:paraId="13D9091A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Dani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Gunawa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ST., MT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4372BA97" w14:textId="6176265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236D12FE" w14:textId="0CA8E0EC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2A7E4F79" w14:textId="45C97C00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4ABBAD72" w14:textId="5DA6E3AA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1CF9DC1D" w14:textId="6678DE87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387DF504" w14:textId="45FDBEDA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32D61EF" w14:textId="328F9AEC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0F12F29B" w14:textId="4A370E86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63C4B720" w14:textId="3D350CC3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60FAB13D" w14:textId="0B48A626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1193F888" w14:textId="0C6E6C59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701F0988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4</w:t>
            </w:r>
          </w:p>
        </w:tc>
        <w:tc>
          <w:tcPr>
            <w:tcW w:w="3178" w:type="dxa"/>
            <w:shd w:val="clear" w:color="auto" w:fill="00B0F0"/>
            <w:hideMark/>
          </w:tcPr>
          <w:p w14:paraId="71BD9898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Dedy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risand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ST.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3825C174" w14:textId="373765C3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1B7B5529" w14:textId="6347CA45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57ECD73" w14:textId="5427B080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4C9CA086" w14:textId="11AB0CDF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2FC7162A" w14:textId="6A198FD7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03AA08CD" w14:textId="71B01A39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D205526" w14:textId="0BEAE4DC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4C6F60E1" w14:textId="4D5A91FB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2DE9A979" w14:textId="269F1DA8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033F3720" w14:textId="7D1AC8C8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227B3019" w14:textId="2B328138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74B22FE0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5</w:t>
            </w:r>
          </w:p>
        </w:tc>
        <w:tc>
          <w:tcPr>
            <w:tcW w:w="3178" w:type="dxa"/>
            <w:shd w:val="clear" w:color="auto" w:fill="00B0F0"/>
            <w:hideMark/>
          </w:tcPr>
          <w:p w14:paraId="72E3A699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Dr Erna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Budhiart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Nababa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M.IT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16AF52E7" w14:textId="414176D8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5F0C2150" w14:textId="07791AE2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F66D925" w14:textId="4C08FE7B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57A54D89" w14:textId="10179F3C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B9C6C97" w14:textId="75447F82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3AFEC54E" w14:textId="5FDC9FB3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AE42344" w14:textId="4FC6BCC8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7D29D10D" w14:textId="4957FE6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030A0"/>
          </w:tcPr>
          <w:p w14:paraId="33B2A63D" w14:textId="164533ED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4B941CD5" w14:textId="07959DB7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67BAF8EF" w14:textId="0C22FFE8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6AF0F3F0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6</w:t>
            </w:r>
          </w:p>
        </w:tc>
        <w:tc>
          <w:tcPr>
            <w:tcW w:w="3178" w:type="dxa"/>
            <w:shd w:val="clear" w:color="auto" w:fill="00B0F0"/>
            <w:hideMark/>
          </w:tcPr>
          <w:p w14:paraId="38CB3B9E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s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ahyuddi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K. M.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Nasutio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M.IT., Ph.D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0FE5D589" w14:textId="2DE79170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7F3D9726" w14:textId="27C32F62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78DC7759" w14:textId="05FD9733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3CDB9CED" w14:textId="6C9E35C6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501FF2DC" w14:textId="0C81DA4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74B4B5B0" w14:textId="6C9EA3B0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3AB23FC" w14:textId="1C682DD9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67906EE9" w14:textId="1B9E2117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0BBE6B9B" w14:textId="2ADA8146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35C029AB" w14:textId="63B3A40A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3435FA18" w14:textId="280B5C6A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0AECCF2E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7</w:t>
            </w:r>
          </w:p>
        </w:tc>
        <w:tc>
          <w:tcPr>
            <w:tcW w:w="3178" w:type="dxa"/>
            <w:shd w:val="clear" w:color="auto" w:fill="00B0F0"/>
            <w:hideMark/>
          </w:tcPr>
          <w:p w14:paraId="39D4CFD5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Indra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uli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TI</w:t>
            </w:r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419FCC3A" w14:textId="1CFA79FF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2A6A9A19" w14:textId="5026E435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56A6806E" w14:textId="7F0DA469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4C99E383" w14:textId="49694435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46B9F37A" w14:textId="666A8D07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66BE75D2" w14:textId="20B13557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33BAE5B6" w14:textId="7DA8F509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0000"/>
          </w:tcPr>
          <w:p w14:paraId="240B4A97" w14:textId="55CD5F9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030A0"/>
          </w:tcPr>
          <w:p w14:paraId="7073BAD7" w14:textId="42D81CE9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6E5196F" w14:textId="77D9EB4F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0DC2A9C4" w14:textId="2E0DA9BE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15C82AC9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8</w:t>
            </w:r>
          </w:p>
        </w:tc>
        <w:tc>
          <w:tcPr>
            <w:tcW w:w="3178" w:type="dxa"/>
            <w:shd w:val="clear" w:color="auto" w:fill="00B0F0"/>
            <w:hideMark/>
          </w:tcPr>
          <w:p w14:paraId="3B1E201C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Ivan Jaya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53999BF9" w14:textId="7E253FA4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47017241" w14:textId="76075FD9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1D88F671" w14:textId="13F50FFB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2A6303D3" w14:textId="09318CF1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33968707" w14:textId="4CF8B425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30C6D50F" w14:textId="7C23CAED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6E87F28" w14:textId="042CDDFD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30631226" w14:textId="484CD800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32F67F95" w14:textId="47074E78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D359F82" w14:textId="7E5A1C98" w:rsidR="009F2120" w:rsidRPr="007A4C56" w:rsidRDefault="000004FC" w:rsidP="009F2120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7A4C56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38E489A7" w14:textId="6D3534FC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7FF784A3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9</w:t>
            </w:r>
          </w:p>
        </w:tc>
        <w:tc>
          <w:tcPr>
            <w:tcW w:w="3178" w:type="dxa"/>
            <w:shd w:val="clear" w:color="auto" w:fill="00B0F0"/>
            <w:hideMark/>
          </w:tcPr>
          <w:p w14:paraId="55A86982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arisch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Elveny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TI</w:t>
            </w:r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11518334" w14:textId="3355C49F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7F231464" w14:textId="7C64DA4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7FD22A7F" w14:textId="4415EF4B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3CB5592D" w14:textId="1889D78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142AE3C0" w14:textId="7B1D3FBC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4C6FEC67" w14:textId="2C230144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CCD1956" w14:textId="55F44BD1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6351E3FD" w14:textId="180D8105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70CBA210" w14:textId="591B6C77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2D3EA3EE" w14:textId="0C1CEE4B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0805101C" w14:textId="5723A904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328194F3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0</w:t>
            </w:r>
          </w:p>
        </w:tc>
        <w:tc>
          <w:tcPr>
            <w:tcW w:w="3178" w:type="dxa"/>
            <w:shd w:val="clear" w:color="auto" w:fill="00B0F0"/>
            <w:hideMark/>
          </w:tcPr>
          <w:p w14:paraId="303BFA7B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Mohammad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Fadly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yahputr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B.Sc., </w:t>
            </w:r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Sc.IT</w:t>
            </w:r>
            <w:proofErr w:type="gramEnd"/>
          </w:p>
        </w:tc>
        <w:tc>
          <w:tcPr>
            <w:tcW w:w="1141" w:type="dxa"/>
            <w:shd w:val="clear" w:color="auto" w:fill="C9C9C9" w:themeFill="accent3" w:themeFillTint="99"/>
          </w:tcPr>
          <w:p w14:paraId="7735BC2F" w14:textId="4CEE7DA6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6381563A" w14:textId="7457314D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73D5D259" w14:textId="500B5BAC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6CF39405" w14:textId="5EC8A355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57826F0A" w14:textId="522EE984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41EAA9C6" w14:textId="6CC14D89" w:rsidR="009F2120" w:rsidRPr="00B16BD3" w:rsidRDefault="000004FC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27FF448" w14:textId="175CA46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0000"/>
          </w:tcPr>
          <w:p w14:paraId="61CB68D0" w14:textId="581CB1D4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7CE10FA6" w14:textId="5FDEEFC0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0E17EA34" w14:textId="06A07B8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</w:tr>
      <w:tr w:rsidR="0062207A" w:rsidRPr="00B16BD3" w14:paraId="5501E408" w14:textId="46808802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547CA54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1</w:t>
            </w:r>
          </w:p>
        </w:tc>
        <w:tc>
          <w:tcPr>
            <w:tcW w:w="3178" w:type="dxa"/>
            <w:shd w:val="clear" w:color="auto" w:fill="00B0F0"/>
            <w:hideMark/>
          </w:tcPr>
          <w:p w14:paraId="6E29CF48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Muhammad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nggi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uchtar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ST., MMIT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71B1D67E" w14:textId="55AEED23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4E7E9E2D" w14:textId="32CC396C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A870EAB" w14:textId="5FC3B8A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5A4AACA8" w14:textId="7290B9E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DCE9081" w14:textId="353808AA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788A9F25" w14:textId="41B13B7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9083910" w14:textId="47426E83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4B8206EF" w14:textId="5A967938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7B77A4BA" w14:textId="59B54D2F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4BEE9AA1" w14:textId="02E1A9E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437F93C1" w14:textId="1BAEED87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495EFE1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2</w:t>
            </w:r>
          </w:p>
        </w:tc>
        <w:tc>
          <w:tcPr>
            <w:tcW w:w="3178" w:type="dxa"/>
            <w:shd w:val="clear" w:color="auto" w:fill="00B0F0"/>
            <w:hideMark/>
          </w:tcPr>
          <w:p w14:paraId="472076EF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Muhammad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fr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ubis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ST., M.Com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0027AA66" w14:textId="263EEE1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0CC0B7F1" w14:textId="57418C0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585D4476" w14:textId="08A6C470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0D1835A8" w14:textId="00CABDE1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4CF2D91" w14:textId="7CE3154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4B141514" w14:textId="2EB391D8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C796E6A" w14:textId="39EEDD11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398DC3A8" w14:textId="1BA3A799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2C54D6EA" w14:textId="70616AE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20DB221F" w14:textId="644FF7D6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4EAC14EE" w14:textId="11B8BD15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1054204B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3</w:t>
            </w:r>
          </w:p>
        </w:tc>
        <w:tc>
          <w:tcPr>
            <w:tcW w:w="3178" w:type="dxa"/>
            <w:shd w:val="clear" w:color="auto" w:fill="00B0F0"/>
            <w:hideMark/>
          </w:tcPr>
          <w:p w14:paraId="0667942C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rof.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s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Opim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Salim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itompul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Sc</w:t>
            </w:r>
            <w:proofErr w:type="spellEnd"/>
            <w:proofErr w:type="gramEnd"/>
          </w:p>
        </w:tc>
        <w:tc>
          <w:tcPr>
            <w:tcW w:w="1141" w:type="dxa"/>
            <w:shd w:val="clear" w:color="auto" w:fill="C9C9C9" w:themeFill="accent3" w:themeFillTint="99"/>
          </w:tcPr>
          <w:p w14:paraId="7425B8E3" w14:textId="6AE3C2C0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6632C463" w14:textId="3EB3432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44A507C5" w14:textId="7E24DFE6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0A27E96F" w14:textId="5CEFF40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38330B23" w14:textId="7C70D307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193EFFF4" w14:textId="0F5CBFB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0EDFCFF" w14:textId="0B191965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0000"/>
          </w:tcPr>
          <w:p w14:paraId="650F95CE" w14:textId="6B893DEA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321987F2" w14:textId="2A1E6804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773A7C7B" w14:textId="67AE707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</w:tr>
      <w:tr w:rsidR="0062207A" w:rsidRPr="00B16BD3" w14:paraId="02A297B6" w14:textId="19C6812F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3AABCA19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4</w:t>
            </w:r>
          </w:p>
        </w:tc>
        <w:tc>
          <w:tcPr>
            <w:tcW w:w="3178" w:type="dxa"/>
            <w:shd w:val="clear" w:color="auto" w:fill="00B0F0"/>
            <w:hideMark/>
          </w:tcPr>
          <w:p w14:paraId="6B75008A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om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Fadillah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ahmat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B.Comp.Sc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., M.Sc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6C578813" w14:textId="74346370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750C2FDE" w14:textId="18D7BF38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F95584C" w14:textId="27CF80D1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4F69572A" w14:textId="5E8D919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1741D455" w14:textId="78181D0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537B6DD6" w14:textId="501DC1EC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413183FB" w14:textId="20A55FAA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0000"/>
          </w:tcPr>
          <w:p w14:paraId="23A11AD6" w14:textId="0353C9F0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030A0"/>
          </w:tcPr>
          <w:p w14:paraId="2D0B310A" w14:textId="4076B31C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6F569D58" w14:textId="24C2187C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</w:tr>
      <w:tr w:rsidR="0062207A" w:rsidRPr="00B16BD3" w14:paraId="3EAFB6F0" w14:textId="68DF3ECA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32A2D20C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lastRenderedPageBreak/>
              <w:t>15</w:t>
            </w:r>
          </w:p>
        </w:tc>
        <w:tc>
          <w:tcPr>
            <w:tcW w:w="3178" w:type="dxa"/>
            <w:shd w:val="clear" w:color="auto" w:fill="00B0F0"/>
            <w:hideMark/>
          </w:tcPr>
          <w:p w14:paraId="2B60E14B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Sarah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urnamawat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ST, M.Sc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0379694B" w14:textId="45321953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63C916FE" w14:textId="2E025B8C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348409AE" w14:textId="2B7ECDE5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48743845" w14:textId="22555B18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2D9F83A9" w14:textId="3F946875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5B8AC701" w14:textId="3B7827F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6015EAE" w14:textId="0BA147C8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0000"/>
          </w:tcPr>
          <w:p w14:paraId="2D9A39F0" w14:textId="454B8777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030A0"/>
          </w:tcPr>
          <w:p w14:paraId="3CAD8DBB" w14:textId="7D98C8D4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778B51B" w14:textId="695D5CBB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4079B127" w14:textId="4CC8B1F6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7609F3F8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6</w:t>
            </w:r>
          </w:p>
        </w:tc>
        <w:tc>
          <w:tcPr>
            <w:tcW w:w="3178" w:type="dxa"/>
            <w:shd w:val="clear" w:color="auto" w:fill="00B0F0"/>
            <w:hideMark/>
          </w:tcPr>
          <w:p w14:paraId="76E168AD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enima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60A78D57" w14:textId="001A873C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16E61D7F" w14:textId="6BFDBBC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15065147" w14:textId="179C8DEF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2E68D6DA" w14:textId="202D9AFA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07073CAB" w14:textId="109F3C7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3BAF2CEF" w14:textId="47DE89CD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4A5BAB3C" w14:textId="74771639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39C4F18B" w14:textId="21A5E60C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0049AED3" w14:textId="60EA9012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4A600C73" w14:textId="3F5953A4" w:rsidR="009F2120" w:rsidRPr="00B16BD3" w:rsidRDefault="003E3B71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467D0C33" w14:textId="61CA68B3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178E0C32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7</w:t>
            </w:r>
          </w:p>
        </w:tc>
        <w:tc>
          <w:tcPr>
            <w:tcW w:w="3178" w:type="dxa"/>
            <w:shd w:val="clear" w:color="auto" w:fill="00B0F0"/>
            <w:hideMark/>
          </w:tcPr>
          <w:p w14:paraId="3F76AAA3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Ulf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ndayan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.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0D544555" w14:textId="1F4A90F8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74F49595" w14:textId="0AA845E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61B6ECF" w14:textId="748F41A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4576FACD" w14:textId="2810AE1C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00807121" w14:textId="22F42F22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5A80AC9E" w14:textId="0CC0DF5B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56B1AFE" w14:textId="5E455BC8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48F74F4D" w14:textId="25DEEA90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7F484FED" w14:textId="73D96728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2D1F7B76" w14:textId="7657695B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0EC08165" w14:textId="2BD02EF1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649EA53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8</w:t>
            </w:r>
          </w:p>
        </w:tc>
        <w:tc>
          <w:tcPr>
            <w:tcW w:w="3178" w:type="dxa"/>
            <w:shd w:val="clear" w:color="auto" w:fill="00B0F0"/>
            <w:hideMark/>
          </w:tcPr>
          <w:p w14:paraId="1CAF5E47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Drs.BM.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embiring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69A1C5BA" w14:textId="0429397D" w:rsidR="009F2120" w:rsidRPr="00B16BD3" w:rsidRDefault="00B63683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7E2B7052" w14:textId="42CB3B42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380EE60" w14:textId="2F8BF2DE" w:rsidR="009F2120" w:rsidRPr="00B16BD3" w:rsidRDefault="00B63683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6445CAFD" w14:textId="1271C3C5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64893E40" w14:textId="31700BD9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0025FE23" w14:textId="32834EE9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4C9332DF" w14:textId="72771AA1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46136AA8" w14:textId="5E459875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71E23CB8" w14:textId="2EF6B804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6CA59B8E" w14:textId="49FE406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3311D11A" w14:textId="284D85C8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0A30AAA1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 </w:t>
            </w:r>
          </w:p>
        </w:tc>
        <w:tc>
          <w:tcPr>
            <w:tcW w:w="3178" w:type="dxa"/>
            <w:shd w:val="clear" w:color="auto" w:fill="00B0F0"/>
            <w:hideMark/>
          </w:tcPr>
          <w:p w14:paraId="080E990A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s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Meng Lie Amran, MA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1588DE23" w14:textId="3C8F1E91" w:rsidR="009F2120" w:rsidRPr="00B16BD3" w:rsidRDefault="00B63683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3EBEA9CD" w14:textId="0117E83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3384E315" w14:textId="26F108A4" w:rsidR="009F2120" w:rsidRPr="00B16BD3" w:rsidRDefault="00B63683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0C086CA8" w14:textId="39FA80AC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3A3D1C35" w14:textId="5A270F9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556FF96A" w14:textId="278EDEAA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43C04162" w14:textId="2F00F76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41991954" w14:textId="5320D801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33C1BEBA" w14:textId="2E0B7C2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41121269" w14:textId="09A78DB6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04B59C7C" w14:textId="6D592E4B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D8F9C53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9</w:t>
            </w:r>
          </w:p>
        </w:tc>
        <w:tc>
          <w:tcPr>
            <w:tcW w:w="3178" w:type="dxa"/>
            <w:shd w:val="clear" w:color="auto" w:fill="00B0F0"/>
            <w:hideMark/>
          </w:tcPr>
          <w:p w14:paraId="196CF9BE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Linda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Zenit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imanjuntak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TP,.</w:t>
            </w:r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iv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.,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</w:t>
            </w:r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.Th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558FA460" w14:textId="0D352BC7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02A1D883" w14:textId="02452BBE" w:rsidR="009F2120" w:rsidRPr="00B16BD3" w:rsidRDefault="00B63683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15FBC0B5" w14:textId="7F2853CC" w:rsidR="009F2120" w:rsidRPr="00B16BD3" w:rsidRDefault="00B63683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761C8C30" w14:textId="7BF43DE7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403AF344" w14:textId="63F7CF5C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30934BD9" w14:textId="34DAF3C9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DD19D00" w14:textId="4EC7270F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0D80C253" w14:textId="49323766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6ECB3E77" w14:textId="268432CD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1151DF85" w14:textId="460721A5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136C6585" w14:textId="0CF8B6EE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640E5D6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0</w:t>
            </w:r>
          </w:p>
        </w:tc>
        <w:tc>
          <w:tcPr>
            <w:tcW w:w="3178" w:type="dxa"/>
            <w:shd w:val="clear" w:color="auto" w:fill="00B0F0"/>
            <w:hideMark/>
          </w:tcPr>
          <w:p w14:paraId="42BE23B3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s.Parlindunga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urba,M</w:t>
            </w:r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.Hu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15CF1628" w14:textId="7F11C8A4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4491C656" w14:textId="4BDD2CF0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2772A7DC" w14:textId="40B15590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749E7BDC" w14:textId="1AA2919B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F02980F" w14:textId="69B8B8E7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21908272" w14:textId="6E9A6EB3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3FE900CB" w14:textId="2B68575E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68D03A1E" w14:textId="34869E01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54C16913" w14:textId="5CEC842B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3C8E721F" w14:textId="78974959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65D98365" w14:textId="3FBCE8CD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07F4A7A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1</w:t>
            </w:r>
          </w:p>
        </w:tc>
        <w:tc>
          <w:tcPr>
            <w:tcW w:w="3178" w:type="dxa"/>
            <w:shd w:val="clear" w:color="auto" w:fill="00B0F0"/>
            <w:hideMark/>
          </w:tcPr>
          <w:p w14:paraId="6E58F5C5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Prof.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s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yahro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ubis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MA, BA.,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6C05E41E" w14:textId="78E836A2" w:rsidR="009F2120" w:rsidRPr="00B16BD3" w:rsidRDefault="00B63683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390D3EF2" w14:textId="09C5895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4C34A10E" w14:textId="34FFA516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1A137972" w14:textId="5EE5D277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826B858" w14:textId="31C8183E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007AEF13" w14:textId="6456C369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07325CFC" w14:textId="6F937885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3225E20D" w14:textId="07837D4E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71E0033C" w14:textId="5A6ADDE5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4D3BDCA2" w14:textId="50CF7BBF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5D38801A" w14:textId="0C8C1CBB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6492AB35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2</w:t>
            </w:r>
          </w:p>
        </w:tc>
        <w:tc>
          <w:tcPr>
            <w:tcW w:w="3178" w:type="dxa"/>
            <w:shd w:val="clear" w:color="auto" w:fill="00B0F0"/>
            <w:noWrap/>
            <w:hideMark/>
          </w:tcPr>
          <w:p w14:paraId="69BEF135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waluddin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M.IT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3C71E47C" w14:textId="4E6D09DE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78572B35" w14:textId="67D2B123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43217901" w14:textId="18E26B40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762BF2CD" w14:textId="0F80AA3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0F0EA1B4" w14:textId="01615EDB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3F5E3A5A" w14:textId="560EAB5D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CF15EDF" w14:textId="4E021AC1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72D1521F" w14:textId="40D6EC2F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3D89D62A" w14:textId="102F8D5C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7636D84B" w14:textId="0B4EC470" w:rsidR="009F2120" w:rsidRPr="00B16BD3" w:rsidRDefault="00C1466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4A110059" w14:textId="3114B573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5B975D54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3</w:t>
            </w:r>
          </w:p>
        </w:tc>
        <w:tc>
          <w:tcPr>
            <w:tcW w:w="3178" w:type="dxa"/>
            <w:shd w:val="clear" w:color="auto" w:fill="00B0F0"/>
            <w:hideMark/>
          </w:tcPr>
          <w:p w14:paraId="58E45155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s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Edy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umarno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Hum</w:t>
            </w:r>
            <w:proofErr w:type="spellEnd"/>
            <w:proofErr w:type="gramEnd"/>
          </w:p>
        </w:tc>
        <w:tc>
          <w:tcPr>
            <w:tcW w:w="1141" w:type="dxa"/>
            <w:shd w:val="clear" w:color="auto" w:fill="C9C9C9" w:themeFill="accent3" w:themeFillTint="99"/>
          </w:tcPr>
          <w:p w14:paraId="7AD75F56" w14:textId="30AAE13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3371530A" w14:textId="7483461B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1D8B7695" w14:textId="6B256E3F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0A5104B4" w14:textId="16034B3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612E274F" w14:textId="17695F3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42A6EB33" w14:textId="4076797A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899D3C7" w14:textId="1C1F158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605E415F" w14:textId="3FC4D1F2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06162F21" w14:textId="57D813FF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0281CE87" w14:textId="7CB7060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2FA7F512" w14:textId="48DCCB0A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09472157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4</w:t>
            </w:r>
          </w:p>
        </w:tc>
        <w:tc>
          <w:tcPr>
            <w:tcW w:w="3178" w:type="dxa"/>
            <w:shd w:val="clear" w:color="auto" w:fill="00B0F0"/>
            <w:hideMark/>
          </w:tcPr>
          <w:p w14:paraId="08D6B344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Ade Sarah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Huzaifah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.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500DB8A1" w14:textId="668C92B1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3970E549" w14:textId="2A5052F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3B18FCEF" w14:textId="313A72BC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48AC2761" w14:textId="41067EC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0F6F83D1" w14:textId="346926E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442098A8" w14:textId="5F755C7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318D338F" w14:textId="0C276C60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10FFB637" w14:textId="6F89146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030A0"/>
          </w:tcPr>
          <w:p w14:paraId="48CA3767" w14:textId="78E0E77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96608BD" w14:textId="146F47F0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26741E44" w14:textId="3A6A1DCA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5971844F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5</w:t>
            </w:r>
          </w:p>
        </w:tc>
        <w:tc>
          <w:tcPr>
            <w:tcW w:w="3178" w:type="dxa"/>
            <w:shd w:val="clear" w:color="auto" w:fill="00B0F0"/>
            <w:hideMark/>
          </w:tcPr>
          <w:p w14:paraId="72EDC38E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Fahrurroz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Lubis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B.IT., </w:t>
            </w:r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Sc.IT</w:t>
            </w:r>
            <w:proofErr w:type="gramEnd"/>
          </w:p>
        </w:tc>
        <w:tc>
          <w:tcPr>
            <w:tcW w:w="1141" w:type="dxa"/>
            <w:shd w:val="clear" w:color="auto" w:fill="C9C9C9" w:themeFill="accent3" w:themeFillTint="99"/>
          </w:tcPr>
          <w:p w14:paraId="37B5DB95" w14:textId="65DC75A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56B5C5E2" w14:textId="559ABC9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16755861" w14:textId="2C42ECA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2ECC3C95" w14:textId="3F01A9B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6C3CF492" w14:textId="3DD8388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797F7A13" w14:textId="2AFD809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A7B209E" w14:textId="39E487E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509F0EA9" w14:textId="0F3DE56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202EF9B0" w14:textId="5496ADBB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1405B423" w14:textId="3393CECD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0FE77421" w14:textId="39DC6FD1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FB9DDF6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6</w:t>
            </w:r>
          </w:p>
        </w:tc>
        <w:tc>
          <w:tcPr>
            <w:tcW w:w="3178" w:type="dxa"/>
            <w:shd w:val="clear" w:color="auto" w:fill="00B0F0"/>
            <w:hideMark/>
          </w:tcPr>
          <w:p w14:paraId="2884F63E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Niskarto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Zendrato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.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416D56B9" w14:textId="57268075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1AA4E1A5" w14:textId="62C5B2F0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42713E6C" w14:textId="06DFEA2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0D749A04" w14:textId="7F82F21C" w:rsidR="009F2120" w:rsidRPr="00B16BD3" w:rsidRDefault="00035856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4D454AB1" w14:textId="56F2989A" w:rsidR="009F2120" w:rsidRPr="00B16BD3" w:rsidRDefault="00035856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764F4DD3" w14:textId="2487C010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B699C93" w14:textId="48716F9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7DA8963B" w14:textId="42D26A31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009D47C0" w14:textId="1D40A315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8BA7B3E" w14:textId="53BD28D5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5F8EE8E4" w14:textId="0516DCF5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3D5ED408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7</w:t>
            </w:r>
          </w:p>
        </w:tc>
        <w:tc>
          <w:tcPr>
            <w:tcW w:w="3178" w:type="dxa"/>
            <w:shd w:val="clear" w:color="auto" w:fill="00B0F0"/>
            <w:hideMark/>
          </w:tcPr>
          <w:p w14:paraId="79F8F9AA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Drs.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Gustanto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Hu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.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1B63F233" w14:textId="5F1EC436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644F5B07" w14:textId="505EC7AB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536406D7" w14:textId="7B1ADB5F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3F674424" w14:textId="335EF18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77ADF157" w14:textId="5C63F13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671095C2" w14:textId="1AD442C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024E16C3" w14:textId="2E28B65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08CBDDCE" w14:textId="51F1BB36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331B35B6" w14:textId="4A7A95EA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92757E7" w14:textId="4C3F4712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2CD189C3" w14:textId="55641BE6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08894FAB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8</w:t>
            </w:r>
          </w:p>
        </w:tc>
        <w:tc>
          <w:tcPr>
            <w:tcW w:w="3178" w:type="dxa"/>
            <w:shd w:val="clear" w:color="auto" w:fill="00B0F0"/>
            <w:hideMark/>
          </w:tcPr>
          <w:p w14:paraId="16C2089F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isyah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 SH., MH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649C3E2E" w14:textId="06B257C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590A4885" w14:textId="3A5A2455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7A8D0009" w14:textId="02DD829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0E4764CA" w14:textId="66F836E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63F25540" w14:textId="2166272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62BD571C" w14:textId="01291DBA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4C3A55E" w14:textId="6AE7E78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30ABB29C" w14:textId="41A7ECAB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2B939E81" w14:textId="5BD616EF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7C8F1E5E" w14:textId="32965CD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6FF9F7A5" w14:textId="198CF7DC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7D9EDB0C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29</w:t>
            </w:r>
          </w:p>
        </w:tc>
        <w:tc>
          <w:tcPr>
            <w:tcW w:w="3178" w:type="dxa"/>
            <w:shd w:val="clear" w:color="auto" w:fill="00B0F0"/>
            <w:hideMark/>
          </w:tcPr>
          <w:p w14:paraId="52465A10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Dra.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ahli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Ag</w:t>
            </w:r>
            <w:proofErr w:type="spellEnd"/>
            <w:proofErr w:type="gramEnd"/>
          </w:p>
        </w:tc>
        <w:tc>
          <w:tcPr>
            <w:tcW w:w="1141" w:type="dxa"/>
            <w:shd w:val="clear" w:color="auto" w:fill="C9C9C9" w:themeFill="accent3" w:themeFillTint="99"/>
          </w:tcPr>
          <w:p w14:paraId="6108C05C" w14:textId="1129ABD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27C87E9D" w14:textId="796E2260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51AE03CF" w14:textId="2F30AD1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1BD4ED93" w14:textId="5B5EB19D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52AADDEB" w14:textId="5AD0C207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00105F16" w14:textId="15B0794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0F1C72E3" w14:textId="5DA9B0D5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5170222B" w14:textId="622F451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50B27524" w14:textId="3F3AC25D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00D6233" w14:textId="4D74CC7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535D3BD3" w14:textId="2C7D2FF8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639E5AFE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0</w:t>
            </w:r>
          </w:p>
        </w:tc>
        <w:tc>
          <w:tcPr>
            <w:tcW w:w="3178" w:type="dxa"/>
            <w:shd w:val="clear" w:color="auto" w:fill="00B0F0"/>
            <w:hideMark/>
          </w:tcPr>
          <w:p w14:paraId="4D15AB66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Fanindi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urnamasari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TI</w:t>
            </w:r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,M.IT</w:t>
            </w:r>
          </w:p>
        </w:tc>
        <w:tc>
          <w:tcPr>
            <w:tcW w:w="1141" w:type="dxa"/>
            <w:shd w:val="clear" w:color="auto" w:fill="C9C9C9" w:themeFill="accent3" w:themeFillTint="99"/>
          </w:tcPr>
          <w:p w14:paraId="420574A2" w14:textId="14D4F70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66583D0C" w14:textId="4916974C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22AD929" w14:textId="02B715D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20D9F800" w14:textId="247BC5A2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650BE660" w14:textId="3B59B07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1491CA91" w14:textId="1D5D6F1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3814E069" w14:textId="44CD29FA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13F1FDC7" w14:textId="0DD02C00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0DBA0997" w14:textId="0634ADC2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59A61715" w14:textId="2DFA8FF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62207A" w:rsidRPr="00B16BD3" w14:paraId="53140CA6" w14:textId="53D0603D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3ACCEA57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1</w:t>
            </w:r>
          </w:p>
        </w:tc>
        <w:tc>
          <w:tcPr>
            <w:tcW w:w="3178" w:type="dxa"/>
            <w:shd w:val="clear" w:color="auto" w:fill="00B0F0"/>
            <w:hideMark/>
          </w:tcPr>
          <w:p w14:paraId="6246D987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Rossy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Nurhasanah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, </w:t>
            </w:r>
            <w:proofErr w:type="spellStart"/>
            <w:proofErr w:type="gram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S.Kom</w:t>
            </w:r>
            <w:proofErr w:type="spellEnd"/>
            <w:proofErr w:type="gram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.,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M.Kom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6728C4E9" w14:textId="7AD4A70A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FF00"/>
          </w:tcPr>
          <w:p w14:paraId="221707EC" w14:textId="4B191F9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6897A413" w14:textId="1DDDF8E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1C7E67B6" w14:textId="0071E22F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385D7FCB" w14:textId="2BFEC452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75FC5DF1" w14:textId="67BE4DD0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DACE687" w14:textId="67A2012B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2" w:type="dxa"/>
            <w:shd w:val="clear" w:color="auto" w:fill="FF0000"/>
          </w:tcPr>
          <w:p w14:paraId="1D14AC2D" w14:textId="4D13AD41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0BCF870C" w14:textId="06EA8044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7C08D54E" w14:textId="0ABC099B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5BE0BB19" w14:textId="79EC06AC" w:rsidTr="0062207A">
        <w:trPr>
          <w:trHeight w:val="312"/>
        </w:trPr>
        <w:tc>
          <w:tcPr>
            <w:tcW w:w="921" w:type="dxa"/>
            <w:shd w:val="clear" w:color="auto" w:fill="92D050"/>
            <w:hideMark/>
          </w:tcPr>
          <w:p w14:paraId="433618C4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32</w:t>
            </w:r>
          </w:p>
        </w:tc>
        <w:tc>
          <w:tcPr>
            <w:tcW w:w="3178" w:type="dxa"/>
            <w:shd w:val="clear" w:color="auto" w:fill="00B0F0"/>
            <w:hideMark/>
          </w:tcPr>
          <w:p w14:paraId="0D60F697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Annisa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Fadhillah</w:t>
            </w:r>
            <w:proofErr w:type="spellEnd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B16BD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Pulungan</w:t>
            </w:r>
            <w:proofErr w:type="spellEnd"/>
          </w:p>
        </w:tc>
        <w:tc>
          <w:tcPr>
            <w:tcW w:w="1141" w:type="dxa"/>
            <w:shd w:val="clear" w:color="auto" w:fill="C9C9C9" w:themeFill="accent3" w:themeFillTint="99"/>
          </w:tcPr>
          <w:p w14:paraId="776FC778" w14:textId="6AC943CA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FF00"/>
          </w:tcPr>
          <w:p w14:paraId="16443065" w14:textId="463A9D56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3" w:type="dxa"/>
            <w:shd w:val="clear" w:color="auto" w:fill="FFD966" w:themeFill="accent4" w:themeFillTint="99"/>
          </w:tcPr>
          <w:p w14:paraId="51015873" w14:textId="268B0673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F7F7F" w:themeFill="text1" w:themeFillTint="80"/>
          </w:tcPr>
          <w:p w14:paraId="3BAB11BD" w14:textId="781E28A5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E2EFD9" w:themeFill="accent6" w:themeFillTint="33"/>
          </w:tcPr>
          <w:p w14:paraId="2CD450F5" w14:textId="6781C2E1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7CAAC" w:themeFill="accent2" w:themeFillTint="66"/>
          </w:tcPr>
          <w:p w14:paraId="6832A3EA" w14:textId="6D476886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1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9C72AD6" w14:textId="3E83390D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FF0000"/>
          </w:tcPr>
          <w:p w14:paraId="68C343FC" w14:textId="4B30884E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992" w:type="dxa"/>
            <w:shd w:val="clear" w:color="auto" w:fill="7030A0"/>
          </w:tcPr>
          <w:p w14:paraId="4B432CC9" w14:textId="1FE9F759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  <w:tc>
          <w:tcPr>
            <w:tcW w:w="1559" w:type="dxa"/>
            <w:shd w:val="clear" w:color="auto" w:fill="833C0B" w:themeFill="accent2" w:themeFillShade="80"/>
          </w:tcPr>
          <w:p w14:paraId="6EC8DFB4" w14:textId="6DC2D118" w:rsidR="009F2120" w:rsidRPr="00B16BD3" w:rsidRDefault="00843C67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  <w:t>0</w:t>
            </w:r>
          </w:p>
        </w:tc>
      </w:tr>
      <w:tr w:rsidR="009F2120" w:rsidRPr="00B16BD3" w14:paraId="45ABC074" w14:textId="2B3AF9E6" w:rsidTr="0062207A">
        <w:trPr>
          <w:trHeight w:val="312"/>
        </w:trPr>
        <w:tc>
          <w:tcPr>
            <w:tcW w:w="921" w:type="dxa"/>
            <w:shd w:val="clear" w:color="auto" w:fill="92D050"/>
          </w:tcPr>
          <w:p w14:paraId="4BE86C8D" w14:textId="77777777" w:rsidR="009F2120" w:rsidRPr="00B16BD3" w:rsidRDefault="009F2120" w:rsidP="009F212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3178" w:type="dxa"/>
            <w:shd w:val="clear" w:color="auto" w:fill="00B0F0"/>
          </w:tcPr>
          <w:p w14:paraId="2E992EF9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141" w:type="dxa"/>
            <w:shd w:val="clear" w:color="auto" w:fill="C9C9C9" w:themeFill="accent3" w:themeFillTint="99"/>
          </w:tcPr>
          <w:p w14:paraId="6FA15D85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2" w:type="dxa"/>
            <w:shd w:val="clear" w:color="auto" w:fill="FFFF00"/>
          </w:tcPr>
          <w:p w14:paraId="1C8DB666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3" w:type="dxa"/>
            <w:shd w:val="clear" w:color="auto" w:fill="FFD966" w:themeFill="accent4" w:themeFillTint="99"/>
          </w:tcPr>
          <w:p w14:paraId="039B1CEF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2" w:type="dxa"/>
            <w:shd w:val="clear" w:color="auto" w:fill="7F7F7F" w:themeFill="text1" w:themeFillTint="80"/>
          </w:tcPr>
          <w:p w14:paraId="70B1A0F0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2" w:type="dxa"/>
            <w:shd w:val="clear" w:color="auto" w:fill="E2EFD9" w:themeFill="accent6" w:themeFillTint="33"/>
          </w:tcPr>
          <w:p w14:paraId="69780627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2" w:type="dxa"/>
            <w:shd w:val="clear" w:color="auto" w:fill="F7CAAC" w:themeFill="accent2" w:themeFillTint="66"/>
          </w:tcPr>
          <w:p w14:paraId="3C9106D2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22BF7B69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2" w:type="dxa"/>
            <w:shd w:val="clear" w:color="auto" w:fill="FF0000"/>
          </w:tcPr>
          <w:p w14:paraId="26EE2BCF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992" w:type="dxa"/>
            <w:shd w:val="clear" w:color="auto" w:fill="7030A0"/>
          </w:tcPr>
          <w:p w14:paraId="5E774638" w14:textId="0B05913C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  <w:tc>
          <w:tcPr>
            <w:tcW w:w="1559" w:type="dxa"/>
            <w:shd w:val="clear" w:color="auto" w:fill="833C0B" w:themeFill="accent2" w:themeFillShade="80"/>
          </w:tcPr>
          <w:p w14:paraId="1091A9A0" w14:textId="77777777" w:rsidR="009F2120" w:rsidRPr="00B16BD3" w:rsidRDefault="009F2120" w:rsidP="009F212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D"/>
              </w:rPr>
            </w:pPr>
          </w:p>
        </w:tc>
      </w:tr>
    </w:tbl>
    <w:p w14:paraId="4A718387" w14:textId="7427BF5D" w:rsidR="007D0E5C" w:rsidRDefault="00BF5631">
      <w:r>
        <w:lastRenderedPageBreak/>
        <w:br w:type="textWrapping" w:clear="all"/>
      </w:r>
    </w:p>
    <w:p w14:paraId="532108EE" w14:textId="1631E345" w:rsidR="00765E08" w:rsidRPr="00000409" w:rsidRDefault="00000409" w:rsidP="00000409">
      <w:pPr>
        <w:pBdr>
          <w:left w:val="single" w:sz="4" w:space="4" w:color="auto"/>
        </w:pBdr>
        <w:rPr>
          <w:sz w:val="32"/>
          <w:szCs w:val="32"/>
        </w:rPr>
      </w:pPr>
      <w:r w:rsidRPr="00000409">
        <w:rPr>
          <w:sz w:val="32"/>
          <w:szCs w:val="32"/>
        </w:rPr>
        <w:t>GRAPH</w:t>
      </w:r>
    </w:p>
    <w:p w14:paraId="6620B3EE" w14:textId="6BBD1254" w:rsidR="00765E08" w:rsidRDefault="00000409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DFCA067" wp14:editId="705EED85">
                <wp:simplePos x="0" y="0"/>
                <wp:positionH relativeFrom="column">
                  <wp:posOffset>2262293</wp:posOffset>
                </wp:positionH>
                <wp:positionV relativeFrom="paragraph">
                  <wp:posOffset>138430</wp:posOffset>
                </wp:positionV>
                <wp:extent cx="5023339" cy="23007"/>
                <wp:effectExtent l="0" t="0" r="25400" b="3429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23339" cy="230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2E2411" id="Straight Connector 60" o:spid="_x0000_s1026" style="position:absolute;flip:y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8.15pt,10.9pt" to="573.7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F02E0F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5F0DC83" wp14:editId="143816B1">
                <wp:simplePos x="0" y="0"/>
                <wp:positionH relativeFrom="margin">
                  <wp:posOffset>4168986</wp:posOffset>
                </wp:positionH>
                <wp:positionV relativeFrom="paragraph">
                  <wp:posOffset>182033</wp:posOffset>
                </wp:positionV>
                <wp:extent cx="720436" cy="436418"/>
                <wp:effectExtent l="0" t="0" r="22860" b="20955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436" cy="43641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983B27" w14:textId="4CEA6227" w:rsidR="00094506" w:rsidRDefault="00094506" w:rsidP="00094506">
                            <w:pPr>
                              <w:jc w:val="center"/>
                            </w:pPr>
                            <w:r>
                              <w:t>S4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5F0DC83" id="Oval 26" o:spid="_x0000_s1038" style="position:absolute;margin-left:328.25pt;margin-top:14.35pt;width:56.75pt;height:34.35pt;z-index:2517022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3D983B27" w14:textId="4CEA6227" w:rsidR="00094506" w:rsidRDefault="00094506" w:rsidP="00094506">
                      <w:pPr>
                        <w:jc w:val="center"/>
                      </w:pPr>
                      <w:r>
                        <w:t>S4B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578A3F4" w14:textId="7775F3EA" w:rsidR="007A4C56" w:rsidRDefault="00035856"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B279A2D" wp14:editId="3B899161">
                <wp:simplePos x="0" y="0"/>
                <wp:positionH relativeFrom="column">
                  <wp:posOffset>247650</wp:posOffset>
                </wp:positionH>
                <wp:positionV relativeFrom="paragraph">
                  <wp:posOffset>263949</wp:posOffset>
                </wp:positionV>
                <wp:extent cx="4102100" cy="1328420"/>
                <wp:effectExtent l="0" t="0" r="31750" b="2413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02100" cy="1328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B1CB05" id="Straight Connector 75" o:spid="_x0000_s1026" style="position:absolute;flip:y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.5pt,20.8pt" to="342.5pt,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62DB588" wp14:editId="06810B54">
                <wp:simplePos x="0" y="0"/>
                <wp:positionH relativeFrom="column">
                  <wp:posOffset>2174728</wp:posOffset>
                </wp:positionH>
                <wp:positionV relativeFrom="paragraph">
                  <wp:posOffset>286141</wp:posOffset>
                </wp:positionV>
                <wp:extent cx="5416061" cy="1673909"/>
                <wp:effectExtent l="0" t="0" r="32385" b="2159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16061" cy="167390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69BE51" id="Straight Connector 65" o:spid="_x0000_s1026" style="position:absolute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25pt,22.55pt" to="597.7pt,1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A31D3E0" wp14:editId="2DDC5D7B">
                <wp:simplePos x="0" y="0"/>
                <wp:positionH relativeFrom="column">
                  <wp:posOffset>263768</wp:posOffset>
                </wp:positionH>
                <wp:positionV relativeFrom="paragraph">
                  <wp:posOffset>234462</wp:posOffset>
                </wp:positionV>
                <wp:extent cx="6816969" cy="3094892"/>
                <wp:effectExtent l="0" t="0" r="22225" b="29845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16969" cy="309489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8D0D7A" id="Straight Connector 64" o:spid="_x0000_s1026" style="position:absolute;flip:y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75pt,18.45pt" to="557.5pt,26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0499B66" wp14:editId="665E37FA">
                <wp:simplePos x="0" y="0"/>
                <wp:positionH relativeFrom="column">
                  <wp:posOffset>263768</wp:posOffset>
                </wp:positionH>
                <wp:positionV relativeFrom="paragraph">
                  <wp:posOffset>246185</wp:posOffset>
                </wp:positionV>
                <wp:extent cx="6852139" cy="1354015"/>
                <wp:effectExtent l="0" t="0" r="25400" b="3683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2139" cy="13540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7937CB" id="Straight Connector 63" o:spid="_x0000_s1026" style="position:absolute;flip:y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75pt,19.4pt" to="560.3pt,1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5913D93" wp14:editId="6D76B1D4">
                <wp:simplePos x="0" y="0"/>
                <wp:positionH relativeFrom="column">
                  <wp:posOffset>316522</wp:posOffset>
                </wp:positionH>
                <wp:positionV relativeFrom="paragraph">
                  <wp:posOffset>246185</wp:posOffset>
                </wp:positionV>
                <wp:extent cx="4050323" cy="3083169"/>
                <wp:effectExtent l="0" t="0" r="26670" b="22225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50323" cy="30831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04DFDA" id="Straight Connector 62" o:spid="_x0000_s1026" style="position:absolute;flip:y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9pt,19.4pt" to="343.8pt,26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D8437D1" wp14:editId="78AFF81C">
                <wp:simplePos x="0" y="0"/>
                <wp:positionH relativeFrom="column">
                  <wp:posOffset>4856017</wp:posOffset>
                </wp:positionH>
                <wp:positionV relativeFrom="paragraph">
                  <wp:posOffset>6927</wp:posOffset>
                </wp:positionV>
                <wp:extent cx="2064327" cy="6928"/>
                <wp:effectExtent l="0" t="0" r="31750" b="317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64327" cy="692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C81788" id="Straight Connector 59" o:spid="_x0000_s1026" style="position:absolute;flip:y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2.35pt,.55pt" to="544.9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7772FF9" wp14:editId="2AD1C625">
                <wp:simplePos x="0" y="0"/>
                <wp:positionH relativeFrom="column">
                  <wp:posOffset>266295</wp:posOffset>
                </wp:positionH>
                <wp:positionV relativeFrom="paragraph">
                  <wp:posOffset>214745</wp:posOffset>
                </wp:positionV>
                <wp:extent cx="1631777" cy="1357746"/>
                <wp:effectExtent l="0" t="0" r="26035" b="3302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1777" cy="135774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784369" id="Straight Connector 57" o:spid="_x0000_s1026" style="position:absolute;flip:y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95pt,16.9pt" to="149.45pt,12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" strokecolor="#4472c4 [3204]" strokeweight=".5pt">
                <v:stroke joinstyle="miter"/>
              </v:line>
            </w:pict>
          </mc:Fallback>
        </mc:AlternateContent>
      </w:r>
    </w:p>
    <w:p w14:paraId="7B8660C2" w14:textId="20FEEDAD" w:rsidR="00094506" w:rsidRDefault="00567648"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55876B3F" wp14:editId="70308DB9">
                <wp:simplePos x="0" y="0"/>
                <wp:positionH relativeFrom="column">
                  <wp:posOffset>190500</wp:posOffset>
                </wp:positionH>
                <wp:positionV relativeFrom="paragraph">
                  <wp:posOffset>86994</wp:posOffset>
                </wp:positionV>
                <wp:extent cx="63500" cy="2973705"/>
                <wp:effectExtent l="0" t="0" r="31750" b="36195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29737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40B374" id="Straight Connector 74" o:spid="_x0000_s1026" style="position:absolute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pt,6.85pt" to="20pt,24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6C19A9D" wp14:editId="168EDC3C">
                <wp:simplePos x="0" y="0"/>
                <wp:positionH relativeFrom="column">
                  <wp:posOffset>357554</wp:posOffset>
                </wp:positionH>
                <wp:positionV relativeFrom="paragraph">
                  <wp:posOffset>19050</wp:posOffset>
                </wp:positionV>
                <wp:extent cx="6330950" cy="3499338"/>
                <wp:effectExtent l="0" t="0" r="31750" b="2540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30950" cy="34993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85BB77" id="Straight Connector 71" o:spid="_x0000_s1026" style="position:absolute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15pt,1.5pt" to="526.65pt,27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7D1570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C616485" wp14:editId="7C345F57">
                <wp:simplePos x="0" y="0"/>
                <wp:positionH relativeFrom="column">
                  <wp:posOffset>193431</wp:posOffset>
                </wp:positionH>
                <wp:positionV relativeFrom="paragraph">
                  <wp:posOffset>71803</wp:posOffset>
                </wp:positionV>
                <wp:extent cx="1828800" cy="3563815"/>
                <wp:effectExtent l="0" t="0" r="19050" b="3683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0" cy="35638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7094E5" id="Straight Connector 61" o:spid="_x0000_s1026" style="position:absolute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25pt,5.65pt" to="159.25pt,2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="00DB6210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792A35D" wp14:editId="30E8241A">
                <wp:simplePos x="0" y="0"/>
                <wp:positionH relativeFrom="column">
                  <wp:posOffset>-27709</wp:posOffset>
                </wp:positionH>
                <wp:positionV relativeFrom="paragraph">
                  <wp:posOffset>74467</wp:posOffset>
                </wp:positionV>
                <wp:extent cx="69273" cy="1149927"/>
                <wp:effectExtent l="0" t="0" r="26035" b="3175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273" cy="11499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F52C42" id="Straight Connector 56" o:spid="_x0000_s1026" style="position:absolute;flip:x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pt,5.85pt" to="3.25pt,9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496752" wp14:editId="277DF294">
                <wp:simplePos x="0" y="0"/>
                <wp:positionH relativeFrom="column">
                  <wp:posOffset>457199</wp:posOffset>
                </wp:positionH>
                <wp:positionV relativeFrom="paragraph">
                  <wp:posOffset>-187036</wp:posOffset>
                </wp:positionV>
                <wp:extent cx="1309255" cy="48491"/>
                <wp:effectExtent l="0" t="0" r="24765" b="2794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9255" cy="484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52CA7F" id="Straight Connector 37" o:spid="_x0000_s1026" style="position:absolute;flip:y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pt,-14.75pt" to="139.1pt,-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844988D" wp14:editId="203FEFE1">
                <wp:simplePos x="0" y="0"/>
                <wp:positionH relativeFrom="column">
                  <wp:posOffset>6933161</wp:posOffset>
                </wp:positionH>
                <wp:positionV relativeFrom="paragraph">
                  <wp:posOffset>-450158</wp:posOffset>
                </wp:positionV>
                <wp:extent cx="574963" cy="436418"/>
                <wp:effectExtent l="0" t="0" r="15875" b="2095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963" cy="43641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9FD4BB" w14:textId="39D84701" w:rsidR="00094506" w:rsidRDefault="00094506" w:rsidP="00094506">
                            <w:pPr>
                              <w:jc w:val="center"/>
                            </w:pPr>
                            <w:r>
                              <w:t>S4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844988D" id="Oval 27" o:spid="_x0000_s1039" style="position:absolute;margin-left:545.9pt;margin-top:-35.45pt;width:45.25pt;height:34.3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" fillcolor="#70ad47 [3209]" strokecolor="#375623 [1609]" strokeweight="1pt">
                <v:stroke joinstyle="miter"/>
                <v:textbox>
                  <w:txbxContent>
                    <w:p w14:paraId="459FD4BB" w14:textId="39D84701" w:rsidR="00094506" w:rsidRDefault="00094506" w:rsidP="00094506">
                      <w:pPr>
                        <w:jc w:val="center"/>
                      </w:pPr>
                      <w:r>
                        <w:t>S4C</w:t>
                      </w:r>
                    </w:p>
                  </w:txbxContent>
                </v:textbox>
              </v:oval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82BA111" wp14:editId="4C71E51C">
                <wp:simplePos x="0" y="0"/>
                <wp:positionH relativeFrom="column">
                  <wp:posOffset>1745673</wp:posOffset>
                </wp:positionH>
                <wp:positionV relativeFrom="paragraph">
                  <wp:posOffset>-436418</wp:posOffset>
                </wp:positionV>
                <wp:extent cx="748145" cy="436245"/>
                <wp:effectExtent l="0" t="0" r="13970" b="2095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145" cy="436245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C04781" w14:textId="7590D7FC" w:rsidR="00094506" w:rsidRDefault="00094506" w:rsidP="00094506">
                            <w:pPr>
                              <w:jc w:val="center"/>
                            </w:pPr>
                            <w:r>
                              <w:t>S2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82BA111" id="Oval 22" o:spid="_x0000_s1040" style="position:absolute;margin-left:137.45pt;margin-top:-34.35pt;width:58.9pt;height:34.3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" fillcolor="#ee853d [3029]" strokecolor="#ed7d31 [3205]" strokeweight=".5pt">
                <v:fill color2="#ec7a2d [3173]" rotate="t" colors="0 #f18c55;.5 #f67b28;1 #e56b17" focus="100%" type="gradient">
                  <o:fill v:ext="view" type="gradientUnscaled"/>
                </v:fill>
                <v:stroke joinstyle="miter"/>
                <v:textbox>
                  <w:txbxContent>
                    <w:p w14:paraId="7FC04781" w14:textId="7590D7FC" w:rsidR="00094506" w:rsidRDefault="00094506" w:rsidP="00094506">
                      <w:pPr>
                        <w:jc w:val="center"/>
                      </w:pPr>
                      <w:r>
                        <w:t>S2C</w:t>
                      </w:r>
                    </w:p>
                  </w:txbxContent>
                </v:textbox>
              </v:oval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AEB239" wp14:editId="784270C7">
                <wp:simplePos x="0" y="0"/>
                <wp:positionH relativeFrom="column">
                  <wp:posOffset>-187036</wp:posOffset>
                </wp:positionH>
                <wp:positionV relativeFrom="paragraph">
                  <wp:posOffset>-346364</wp:posOffset>
                </wp:positionV>
                <wp:extent cx="623454" cy="436418"/>
                <wp:effectExtent l="0" t="0" r="24765" b="20955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4" cy="43641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D69BDA" w14:textId="180D8104" w:rsidR="00094506" w:rsidRDefault="00094506" w:rsidP="00094506">
                            <w:pPr>
                              <w:jc w:val="center"/>
                            </w:pPr>
                            <w:r>
                              <w:t>S2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4AEB239" id="Oval 25" o:spid="_x0000_s1041" style="position:absolute;margin-left:-14.75pt;margin-top:-27.25pt;width:49.1pt;height:34.3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" fillcolor="#4472c4 [3204]" strokecolor="#1f3763 [1604]" strokeweight="1pt">
                <v:stroke joinstyle="miter"/>
                <v:textbox>
                  <w:txbxContent>
                    <w:p w14:paraId="39D69BDA" w14:textId="180D8104" w:rsidR="00094506" w:rsidRDefault="00094506" w:rsidP="00094506">
                      <w:pPr>
                        <w:jc w:val="center"/>
                      </w:pPr>
                      <w:r>
                        <w:t>S2A</w:t>
                      </w:r>
                    </w:p>
                  </w:txbxContent>
                </v:textbox>
              </v:oval>
            </w:pict>
          </mc:Fallback>
        </mc:AlternateContent>
      </w:r>
    </w:p>
    <w:p w14:paraId="4E13A40F" w14:textId="69F9A5E2" w:rsidR="007A4C56" w:rsidRDefault="007D1570" w:rsidP="00C64ECD"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5AF9AC9" wp14:editId="0C3F8758">
                <wp:simplePos x="0" y="0"/>
                <wp:positionH relativeFrom="column">
                  <wp:posOffset>2086708</wp:posOffset>
                </wp:positionH>
                <wp:positionV relativeFrom="paragraph">
                  <wp:posOffset>3092450</wp:posOffset>
                </wp:positionV>
                <wp:extent cx="4642338" cy="268898"/>
                <wp:effectExtent l="0" t="0" r="25400" b="36195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42338" cy="2688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22364E" id="Straight Connector 70" o:spid="_x0000_s1026" style="position:absolute;flip:y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4.3pt,243.5pt" to="529.85pt,2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4B80021" wp14:editId="613E7E39">
                <wp:simplePos x="0" y="0"/>
                <wp:positionH relativeFrom="column">
                  <wp:posOffset>4853353</wp:posOffset>
                </wp:positionH>
                <wp:positionV relativeFrom="paragraph">
                  <wp:posOffset>3250223</wp:posOffset>
                </wp:positionV>
                <wp:extent cx="1811215" cy="128514"/>
                <wp:effectExtent l="0" t="0" r="36830" b="2413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1215" cy="12851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B2C7E5" id="Straight Connector 69" o:spid="_x0000_s1026" style="position:absolute;flip:y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2.15pt,255.9pt" to="524.75pt,2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43EF5A4" wp14:editId="5E916714">
                <wp:simplePos x="0" y="0"/>
                <wp:positionH relativeFrom="column">
                  <wp:posOffset>2133600</wp:posOffset>
                </wp:positionH>
                <wp:positionV relativeFrom="paragraph">
                  <wp:posOffset>3349674</wp:posOffset>
                </wp:positionV>
                <wp:extent cx="2104292" cy="111564"/>
                <wp:effectExtent l="0" t="0" r="29845" b="22225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4292" cy="1115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2C922C" id="Straight Connector 68" o:spid="_x0000_s1026" style="position:absolute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pt,263.75pt" to="333.7pt,27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30FB526" wp14:editId="3112CE81">
                <wp:simplePos x="0" y="0"/>
                <wp:positionH relativeFrom="column">
                  <wp:posOffset>4812323</wp:posOffset>
                </wp:positionH>
                <wp:positionV relativeFrom="paragraph">
                  <wp:posOffset>1456592</wp:posOffset>
                </wp:positionV>
                <wp:extent cx="2825262" cy="1922585"/>
                <wp:effectExtent l="0" t="0" r="32385" b="20955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25262" cy="19225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7A94FB" id="Straight Connector 67" o:spid="_x0000_s1026" style="position:absolute;flip:y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9pt,114.7pt" to="601.35pt,26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1C9C642" wp14:editId="6BEF8794">
                <wp:simplePos x="0" y="0"/>
                <wp:positionH relativeFrom="column">
                  <wp:posOffset>2063262</wp:posOffset>
                </wp:positionH>
                <wp:positionV relativeFrom="paragraph">
                  <wp:posOffset>1421423</wp:posOffset>
                </wp:positionV>
                <wp:extent cx="5562600" cy="1940169"/>
                <wp:effectExtent l="0" t="0" r="19050" b="22225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62600" cy="19401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5034D4" id="Straight Connector 66" o:spid="_x0000_s1026" style="position:absolute;flip:y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45pt,111.9pt" to="600.45pt,2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E3EFDAF" wp14:editId="1B16EA0C">
                <wp:simplePos x="0" y="0"/>
                <wp:positionH relativeFrom="column">
                  <wp:posOffset>4239491</wp:posOffset>
                </wp:positionH>
                <wp:positionV relativeFrom="paragraph">
                  <wp:posOffset>3233305</wp:posOffset>
                </wp:positionV>
                <wp:extent cx="595745" cy="436245"/>
                <wp:effectExtent l="0" t="0" r="13970" b="2095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745" cy="43624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A0C1E1" w14:textId="7C49558A" w:rsidR="00094506" w:rsidRDefault="00094506" w:rsidP="00094506">
                            <w:pPr>
                              <w:jc w:val="center"/>
                            </w:pPr>
                            <w:r>
                              <w:t>S6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E3EFDAF" id="Oval 31" o:spid="_x0000_s1042" style="position:absolute;margin-left:333.8pt;margin-top:254.6pt;width:46.9pt;height:34.35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" fillcolor="#ed7d31 [3205]" strokecolor="white [3201]" strokeweight="1.5pt">
                <v:stroke joinstyle="miter"/>
                <v:textbox>
                  <w:txbxContent>
                    <w:p w14:paraId="55A0C1E1" w14:textId="7C49558A" w:rsidR="00094506" w:rsidRDefault="00094506" w:rsidP="00094506">
                      <w:pPr>
                        <w:jc w:val="center"/>
                      </w:pPr>
                      <w:r>
                        <w:t>S6B</w:t>
                      </w:r>
                    </w:p>
                  </w:txbxContent>
                </v:textbox>
              </v:oval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8CF9559" wp14:editId="52CBC6FE">
                <wp:simplePos x="0" y="0"/>
                <wp:positionH relativeFrom="column">
                  <wp:posOffset>1711036</wp:posOffset>
                </wp:positionH>
                <wp:positionV relativeFrom="paragraph">
                  <wp:posOffset>3337214</wp:posOffset>
                </wp:positionV>
                <wp:extent cx="720437" cy="436245"/>
                <wp:effectExtent l="0" t="0" r="22860" b="20955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437" cy="43624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2B3E62" w14:textId="1D25B259" w:rsidR="00094506" w:rsidRDefault="00094506" w:rsidP="00094506">
                            <w:pPr>
                              <w:jc w:val="center"/>
                            </w:pPr>
                            <w:r>
                              <w:t>S6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8CF9559" id="Oval 24" o:spid="_x0000_s1043" style="position:absolute;margin-left:134.75pt;margin-top:262.75pt;width:56.75pt;height:34.3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" fillcolor="#70ad47 [3209]" strokecolor="white [3201]" strokeweight="1.5pt">
                <v:stroke joinstyle="miter"/>
                <v:textbox>
                  <w:txbxContent>
                    <w:p w14:paraId="022B3E62" w14:textId="1D25B259" w:rsidR="00094506" w:rsidRDefault="00094506" w:rsidP="00094506">
                      <w:pPr>
                        <w:jc w:val="center"/>
                      </w:pPr>
                      <w:r>
                        <w:t>S6A</w:t>
                      </w:r>
                    </w:p>
                  </w:txbxContent>
                </v:textbox>
              </v:oval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B220468" wp14:editId="7B8A2C7B">
                <wp:simplePos x="0" y="0"/>
                <wp:positionH relativeFrom="column">
                  <wp:posOffset>-90055</wp:posOffset>
                </wp:positionH>
                <wp:positionV relativeFrom="paragraph">
                  <wp:posOffset>2755323</wp:posOffset>
                </wp:positionV>
                <wp:extent cx="602673" cy="436245"/>
                <wp:effectExtent l="0" t="0" r="26035" b="2095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673" cy="43624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E4E41E" w14:textId="5B2A486A" w:rsidR="00094506" w:rsidRDefault="00094506" w:rsidP="00094506">
                            <w:pPr>
                              <w:jc w:val="center"/>
                            </w:pPr>
                            <w:r>
                              <w:t>S4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B220468" id="Oval 32" o:spid="_x0000_s1044" style="position:absolute;margin-left:-7.1pt;margin-top:216.95pt;width:47.45pt;height:34.35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" fillcolor="#ffc000 [3207]" strokecolor="#7f5f00 [1607]" strokeweight="1pt">
                <v:stroke joinstyle="miter"/>
                <v:textbox>
                  <w:txbxContent>
                    <w:p w14:paraId="45E4E41E" w14:textId="5B2A486A" w:rsidR="00094506" w:rsidRDefault="00094506" w:rsidP="00094506">
                      <w:pPr>
                        <w:jc w:val="center"/>
                      </w:pPr>
                      <w:r>
                        <w:t>S4A</w:t>
                      </w:r>
                    </w:p>
                  </w:txbxContent>
                </v:textbox>
              </v:oval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C3E8D85" wp14:editId="30E11620">
                <wp:simplePos x="0" y="0"/>
                <wp:positionH relativeFrom="column">
                  <wp:posOffset>-360218</wp:posOffset>
                </wp:positionH>
                <wp:positionV relativeFrom="paragraph">
                  <wp:posOffset>933450</wp:posOffset>
                </wp:positionV>
                <wp:extent cx="665018" cy="436245"/>
                <wp:effectExtent l="0" t="0" r="20955" b="2095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018" cy="436245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1ABD9B" w14:textId="5E72F9B1" w:rsidR="00094506" w:rsidRDefault="00094506" w:rsidP="00094506">
                            <w:pPr>
                              <w:jc w:val="center"/>
                            </w:pPr>
                            <w:r>
                              <w:t>S2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C3E8D85" id="Oval 23" o:spid="_x0000_s1045" style="position:absolute;margin-left:-28.35pt;margin-top:73.5pt;width:52.35pt;height:34.35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" fillcolor="#ffc000 [3207]" strokecolor="#7f5f00 [1607]" strokeweight="1pt">
                <v:stroke joinstyle="miter"/>
                <v:textbox>
                  <w:txbxContent>
                    <w:p w14:paraId="611ABD9B" w14:textId="5E72F9B1" w:rsidR="00094506" w:rsidRDefault="00094506" w:rsidP="00094506">
                      <w:pPr>
                        <w:jc w:val="center"/>
                      </w:pPr>
                      <w:r>
                        <w:t>S2B</w:t>
                      </w:r>
                    </w:p>
                  </w:txbxContent>
                </v:textbox>
              </v:oval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2127B69" wp14:editId="257B9922">
                <wp:simplePos x="0" y="0"/>
                <wp:positionH relativeFrom="column">
                  <wp:posOffset>7591887</wp:posOffset>
                </wp:positionH>
                <wp:positionV relativeFrom="paragraph">
                  <wp:posOffset>1112808</wp:posOffset>
                </wp:positionV>
                <wp:extent cx="574963" cy="436418"/>
                <wp:effectExtent l="0" t="0" r="15875" b="20955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963" cy="43641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5B2F58" w14:textId="58FD76BC" w:rsidR="00094506" w:rsidRDefault="00094506" w:rsidP="00094506">
                            <w:pPr>
                              <w:jc w:val="center"/>
                            </w:pPr>
                            <w:r>
                              <w:t>S6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2127B69" id="Oval 34" o:spid="_x0000_s1046" style="position:absolute;margin-left:597.8pt;margin-top:87.6pt;width:45.25pt;height:34.3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" fillcolor="#4472c4 [3204]" strokecolor="#1f3763 [1604]" strokeweight="1pt">
                <v:stroke joinstyle="miter"/>
                <v:textbox>
                  <w:txbxContent>
                    <w:p w14:paraId="425B2F58" w14:textId="58FD76BC" w:rsidR="00094506" w:rsidRDefault="00094506" w:rsidP="00094506">
                      <w:pPr>
                        <w:jc w:val="center"/>
                      </w:pPr>
                      <w:r>
                        <w:t>S6C</w:t>
                      </w:r>
                    </w:p>
                  </w:txbxContent>
                </v:textbox>
              </v:oval>
            </w:pict>
          </mc:Fallback>
        </mc:AlternateContent>
      </w:r>
      <w:r w:rsidR="00094506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54761F9" wp14:editId="565347C5">
                <wp:simplePos x="0" y="0"/>
                <wp:positionH relativeFrom="column">
                  <wp:posOffset>6655954</wp:posOffset>
                </wp:positionH>
                <wp:positionV relativeFrom="paragraph">
                  <wp:posOffset>3010766</wp:posOffset>
                </wp:positionV>
                <wp:extent cx="574963" cy="436418"/>
                <wp:effectExtent l="0" t="0" r="15875" b="20955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963" cy="436418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2E3A72" w14:textId="75D91026" w:rsidR="00094506" w:rsidRDefault="00094506" w:rsidP="00094506">
                            <w:pPr>
                              <w:jc w:val="center"/>
                            </w:pPr>
                            <w:r>
                              <w:t>S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54761F9" id="Oval 33" o:spid="_x0000_s1047" style="position:absolute;margin-left:524.1pt;margin-top:237.05pt;width:45.25pt;height:34.3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" fillcolor="#ffc000 [3207]" strokecolor="white [3201]" strokeweight="1.5pt">
                <v:stroke joinstyle="miter"/>
                <v:textbox>
                  <w:txbxContent>
                    <w:p w14:paraId="2A2E3A72" w14:textId="75D91026" w:rsidR="00094506" w:rsidRDefault="00094506" w:rsidP="00094506">
                      <w:pPr>
                        <w:jc w:val="center"/>
                      </w:pPr>
                      <w:r>
                        <w:t>S8</w:t>
                      </w:r>
                    </w:p>
                  </w:txbxContent>
                </v:textbox>
              </v:oval>
            </w:pict>
          </mc:Fallback>
        </mc:AlternateContent>
      </w:r>
    </w:p>
    <w:p w14:paraId="295DB18F" w14:textId="0A71885B" w:rsidR="00035856" w:rsidRPr="00035856" w:rsidRDefault="00035856" w:rsidP="00035856"/>
    <w:p w14:paraId="4088B086" w14:textId="56E8D7A0" w:rsidR="00035856" w:rsidRPr="00035856" w:rsidRDefault="00035856" w:rsidP="00035856"/>
    <w:p w14:paraId="3DA4F1E3" w14:textId="7BE0665B" w:rsidR="00035856" w:rsidRPr="00035856" w:rsidRDefault="00035856" w:rsidP="00035856"/>
    <w:p w14:paraId="6AC3A98A" w14:textId="6F4C1654" w:rsidR="00035856" w:rsidRPr="00035856" w:rsidRDefault="00035856" w:rsidP="00035856"/>
    <w:p w14:paraId="550196BD" w14:textId="3900C52D" w:rsidR="00035856" w:rsidRPr="00035856" w:rsidRDefault="00035856" w:rsidP="00035856"/>
    <w:p w14:paraId="6D991421" w14:textId="24A62C74" w:rsidR="00035856" w:rsidRPr="00035856" w:rsidRDefault="00035856" w:rsidP="00035856"/>
    <w:p w14:paraId="1604185D" w14:textId="3627606F" w:rsidR="00035856" w:rsidRPr="00035856" w:rsidRDefault="00035856" w:rsidP="00035856"/>
    <w:p w14:paraId="1FAB4217" w14:textId="081335F0" w:rsidR="00035856" w:rsidRPr="00035856" w:rsidRDefault="00035856" w:rsidP="00035856"/>
    <w:p w14:paraId="6408F9E6" w14:textId="4767D1DC" w:rsidR="00035856" w:rsidRPr="00035856" w:rsidRDefault="00035856" w:rsidP="00035856"/>
    <w:p w14:paraId="74EAAE93" w14:textId="6A382C72" w:rsidR="00035856" w:rsidRPr="00035856" w:rsidRDefault="00035856" w:rsidP="00035856"/>
    <w:p w14:paraId="080DF2C0" w14:textId="1A26615B" w:rsidR="00035856" w:rsidRPr="00035856" w:rsidRDefault="00035856" w:rsidP="00035856"/>
    <w:p w14:paraId="4D719CFA" w14:textId="1A9FF026" w:rsidR="00035856" w:rsidRPr="00035856" w:rsidRDefault="00035856" w:rsidP="00035856"/>
    <w:p w14:paraId="6A2D5415" w14:textId="10A435BD" w:rsidR="00035856" w:rsidRPr="00955004" w:rsidRDefault="00035856" w:rsidP="00035856">
      <w:r>
        <w:br w:type="page"/>
      </w:r>
      <w:proofErr w:type="spellStart"/>
      <w:r w:rsidRPr="008F7EED">
        <w:rPr>
          <w:sz w:val="28"/>
          <w:szCs w:val="28"/>
        </w:rPr>
        <w:lastRenderedPageBreak/>
        <w:t>Keterangan</w:t>
      </w:r>
      <w:proofErr w:type="spellEnd"/>
      <w:r w:rsidRPr="008F7EED">
        <w:rPr>
          <w:sz w:val="28"/>
          <w:szCs w:val="28"/>
        </w:rPr>
        <w:t>:</w:t>
      </w:r>
    </w:p>
    <w:p w14:paraId="0CC64281" w14:textId="37EC0B35" w:rsidR="00035856" w:rsidRPr="008F7EED" w:rsidRDefault="00035856" w:rsidP="00035856">
      <w:pPr>
        <w:rPr>
          <w:sz w:val="28"/>
          <w:szCs w:val="28"/>
        </w:rPr>
      </w:pPr>
      <w:r w:rsidRPr="008F7EED">
        <w:rPr>
          <w:sz w:val="28"/>
          <w:szCs w:val="28"/>
        </w:rPr>
        <w:t>S2</w:t>
      </w:r>
      <w:proofErr w:type="gramStart"/>
      <w:r w:rsidRPr="008F7EED">
        <w:rPr>
          <w:sz w:val="28"/>
          <w:szCs w:val="28"/>
        </w:rPr>
        <w:t>A :</w:t>
      </w:r>
      <w:proofErr w:type="gramEnd"/>
      <w:r w:rsidRPr="008F7EED">
        <w:rPr>
          <w:sz w:val="28"/>
          <w:szCs w:val="28"/>
        </w:rPr>
        <w:t xml:space="preserve"> Sem 2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A               S4A: Sem 4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A                                   S6A: Sem 6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A</w:t>
      </w:r>
    </w:p>
    <w:p w14:paraId="2FB55C2D" w14:textId="48A06FE4" w:rsidR="00035856" w:rsidRPr="008F7EED" w:rsidRDefault="00035856" w:rsidP="00035856">
      <w:pPr>
        <w:tabs>
          <w:tab w:val="left" w:pos="2490"/>
        </w:tabs>
        <w:rPr>
          <w:sz w:val="28"/>
          <w:szCs w:val="28"/>
        </w:rPr>
      </w:pPr>
      <w:r w:rsidRPr="008F7EED">
        <w:rPr>
          <w:sz w:val="28"/>
          <w:szCs w:val="28"/>
        </w:rPr>
        <w:t xml:space="preserve">S2B: Sem 2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B                S4B: Sem 4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B                                   S6B: Sem 6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B                               S8: Sem 8</w:t>
      </w:r>
    </w:p>
    <w:p w14:paraId="1C41DC48" w14:textId="3796BCE4" w:rsidR="00035856" w:rsidRPr="008F7EED" w:rsidRDefault="00035856" w:rsidP="00035856">
      <w:pPr>
        <w:tabs>
          <w:tab w:val="left" w:pos="2490"/>
        </w:tabs>
        <w:rPr>
          <w:sz w:val="28"/>
          <w:szCs w:val="28"/>
        </w:rPr>
      </w:pPr>
      <w:r w:rsidRPr="008F7EED">
        <w:rPr>
          <w:sz w:val="28"/>
          <w:szCs w:val="28"/>
        </w:rPr>
        <w:t xml:space="preserve">S2C: Sem 2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C                S4C: Sem 4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C                                   S6C: Sem 6 </w:t>
      </w:r>
      <w:proofErr w:type="spellStart"/>
      <w:r w:rsidRPr="008F7EED">
        <w:rPr>
          <w:sz w:val="28"/>
          <w:szCs w:val="28"/>
        </w:rPr>
        <w:t>Kom</w:t>
      </w:r>
      <w:proofErr w:type="spellEnd"/>
      <w:r w:rsidRPr="008F7EED">
        <w:rPr>
          <w:sz w:val="28"/>
          <w:szCs w:val="28"/>
        </w:rPr>
        <w:t xml:space="preserve"> C</w:t>
      </w:r>
    </w:p>
    <w:p w14:paraId="2CD940A2" w14:textId="25915D78" w:rsidR="00035856" w:rsidRPr="008F7EED" w:rsidRDefault="00035856" w:rsidP="00035856">
      <w:pPr>
        <w:rPr>
          <w:sz w:val="28"/>
          <w:szCs w:val="28"/>
        </w:rPr>
      </w:pPr>
    </w:p>
    <w:p w14:paraId="54BB9D88" w14:textId="72AE41C4" w:rsidR="00035856" w:rsidRPr="008F7EED" w:rsidRDefault="00035856" w:rsidP="00035856">
      <w:pPr>
        <w:rPr>
          <w:sz w:val="28"/>
          <w:szCs w:val="28"/>
        </w:rPr>
      </w:pPr>
      <w:proofErr w:type="spellStart"/>
      <w:r w:rsidRPr="008F7EED">
        <w:rPr>
          <w:sz w:val="28"/>
          <w:szCs w:val="28"/>
        </w:rPr>
        <w:t>Derajat</w:t>
      </w:r>
      <w:proofErr w:type="spellEnd"/>
      <w:r w:rsidRPr="008F7EED">
        <w:rPr>
          <w:sz w:val="28"/>
          <w:szCs w:val="28"/>
        </w:rPr>
        <w:t xml:space="preserve"> </w:t>
      </w:r>
      <w:proofErr w:type="spellStart"/>
      <w:r w:rsidRPr="008F7EED">
        <w:rPr>
          <w:sz w:val="28"/>
          <w:szCs w:val="28"/>
        </w:rPr>
        <w:t>Tiap</w:t>
      </w:r>
      <w:proofErr w:type="spellEnd"/>
      <w:r w:rsidRPr="008F7EED">
        <w:rPr>
          <w:sz w:val="28"/>
          <w:szCs w:val="28"/>
        </w:rPr>
        <w:t xml:space="preserve"> </w:t>
      </w:r>
      <w:proofErr w:type="spellStart"/>
      <w:r w:rsidRPr="008F7EED">
        <w:rPr>
          <w:sz w:val="28"/>
          <w:szCs w:val="28"/>
        </w:rPr>
        <w:t>Titik</w:t>
      </w:r>
      <w:proofErr w:type="spellEnd"/>
      <w:r w:rsidRPr="008F7EED">
        <w:rPr>
          <w:sz w:val="28"/>
          <w:szCs w:val="28"/>
        </w:rPr>
        <w:t>:</w:t>
      </w:r>
    </w:p>
    <w:p w14:paraId="221DE122" w14:textId="18E4E1D1" w:rsidR="00035856" w:rsidRPr="008F7EED" w:rsidRDefault="00035856" w:rsidP="00035856">
      <w:pPr>
        <w:rPr>
          <w:sz w:val="28"/>
          <w:szCs w:val="28"/>
        </w:rPr>
      </w:pPr>
      <w:proofErr w:type="gramStart"/>
      <w:r w:rsidRPr="008F7EED">
        <w:rPr>
          <w:sz w:val="28"/>
          <w:szCs w:val="28"/>
        </w:rPr>
        <w:t>D( S</w:t>
      </w:r>
      <w:proofErr w:type="gramEnd"/>
      <w:r w:rsidRPr="008F7EED">
        <w:rPr>
          <w:sz w:val="28"/>
          <w:szCs w:val="28"/>
        </w:rPr>
        <w:t>2A</w:t>
      </w:r>
      <w:r w:rsidR="00F02E0F" w:rsidRPr="008F7EED">
        <w:rPr>
          <w:sz w:val="28"/>
          <w:szCs w:val="28"/>
        </w:rPr>
        <w:t>)= 5</w:t>
      </w:r>
    </w:p>
    <w:p w14:paraId="1FB7CD6B" w14:textId="755C12F3" w:rsidR="00F02E0F" w:rsidRPr="008F7EED" w:rsidRDefault="00F02E0F" w:rsidP="00035856">
      <w:pPr>
        <w:rPr>
          <w:sz w:val="28"/>
          <w:szCs w:val="28"/>
        </w:rPr>
      </w:pPr>
      <w:r w:rsidRPr="008F7EED">
        <w:rPr>
          <w:sz w:val="28"/>
          <w:szCs w:val="28"/>
        </w:rPr>
        <w:t>D (S2</w:t>
      </w:r>
      <w:proofErr w:type="gramStart"/>
      <w:r w:rsidRPr="008F7EED">
        <w:rPr>
          <w:sz w:val="28"/>
          <w:szCs w:val="28"/>
        </w:rPr>
        <w:t>B,S</w:t>
      </w:r>
      <w:proofErr w:type="gramEnd"/>
      <w:r w:rsidRPr="008F7EED">
        <w:rPr>
          <w:sz w:val="28"/>
          <w:szCs w:val="28"/>
        </w:rPr>
        <w:t>2C,S4C,S6A)=4</w:t>
      </w:r>
    </w:p>
    <w:p w14:paraId="684FE8CA" w14:textId="4D263FCC" w:rsidR="00F02E0F" w:rsidRPr="008F7EED" w:rsidRDefault="00F02E0F" w:rsidP="00035856">
      <w:pPr>
        <w:rPr>
          <w:sz w:val="28"/>
          <w:szCs w:val="28"/>
        </w:rPr>
      </w:pPr>
      <w:r w:rsidRPr="008F7EED">
        <w:rPr>
          <w:sz w:val="28"/>
          <w:szCs w:val="28"/>
        </w:rPr>
        <w:t>D(S4</w:t>
      </w:r>
      <w:proofErr w:type="gramStart"/>
      <w:r w:rsidRPr="008F7EED">
        <w:rPr>
          <w:sz w:val="28"/>
          <w:szCs w:val="28"/>
        </w:rPr>
        <w:t>A,S</w:t>
      </w:r>
      <w:proofErr w:type="gramEnd"/>
      <w:r w:rsidRPr="008F7EED">
        <w:rPr>
          <w:sz w:val="28"/>
          <w:szCs w:val="28"/>
        </w:rPr>
        <w:t>4B,S6B,S6C,S8)=3</w:t>
      </w:r>
    </w:p>
    <w:p w14:paraId="0594F4C0" w14:textId="240556B2" w:rsidR="00F02E0F" w:rsidRPr="008F7EED" w:rsidRDefault="00F02E0F" w:rsidP="00035856">
      <w:pPr>
        <w:rPr>
          <w:sz w:val="28"/>
          <w:szCs w:val="28"/>
        </w:rPr>
      </w:pPr>
    </w:p>
    <w:p w14:paraId="6DAFB02F" w14:textId="77777777" w:rsidR="00F02E0F" w:rsidRPr="008F7EED" w:rsidRDefault="00F02E0F" w:rsidP="00035856">
      <w:pPr>
        <w:rPr>
          <w:sz w:val="28"/>
          <w:szCs w:val="28"/>
        </w:rPr>
      </w:pPr>
      <w:proofErr w:type="spellStart"/>
      <w:r w:rsidRPr="008F7EED">
        <w:rPr>
          <w:sz w:val="28"/>
          <w:szCs w:val="28"/>
        </w:rPr>
        <w:t>Tabel</w:t>
      </w:r>
      <w:proofErr w:type="spellEnd"/>
      <w:r w:rsidRPr="008F7EED">
        <w:rPr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1"/>
        <w:gridCol w:w="4753"/>
        <w:gridCol w:w="4744"/>
      </w:tblGrid>
      <w:tr w:rsidR="00F02E0F" w14:paraId="0A799A50" w14:textId="5278E948" w:rsidTr="00F02E0F">
        <w:trPr>
          <w:trHeight w:val="536"/>
        </w:trPr>
        <w:tc>
          <w:tcPr>
            <w:tcW w:w="4451" w:type="dxa"/>
            <w:shd w:val="clear" w:color="auto" w:fill="FFE599" w:themeFill="accent4" w:themeFillTint="66"/>
          </w:tcPr>
          <w:p w14:paraId="6F0FF260" w14:textId="7A4E1C7C" w:rsidR="00F02E0F" w:rsidRPr="00F02E0F" w:rsidRDefault="00F02E0F" w:rsidP="00F02E0F">
            <w:pPr>
              <w:jc w:val="center"/>
              <w:rPr>
                <w:sz w:val="48"/>
                <w:szCs w:val="48"/>
              </w:rPr>
            </w:pPr>
            <w:r w:rsidRPr="00F02E0F">
              <w:rPr>
                <w:sz w:val="48"/>
                <w:szCs w:val="48"/>
              </w:rPr>
              <w:t>Hari</w:t>
            </w:r>
          </w:p>
        </w:tc>
        <w:tc>
          <w:tcPr>
            <w:tcW w:w="4753" w:type="dxa"/>
            <w:shd w:val="clear" w:color="auto" w:fill="FFE599" w:themeFill="accent4" w:themeFillTint="66"/>
          </w:tcPr>
          <w:p w14:paraId="51D243A3" w14:textId="2EB8D864" w:rsidR="00F02E0F" w:rsidRPr="00F02E0F" w:rsidRDefault="00F02E0F" w:rsidP="00F02E0F">
            <w:pPr>
              <w:jc w:val="center"/>
              <w:rPr>
                <w:sz w:val="44"/>
                <w:szCs w:val="44"/>
              </w:rPr>
            </w:pPr>
            <w:proofErr w:type="spellStart"/>
            <w:r>
              <w:rPr>
                <w:sz w:val="44"/>
                <w:szCs w:val="44"/>
              </w:rPr>
              <w:t>Warna</w:t>
            </w:r>
            <w:proofErr w:type="spellEnd"/>
          </w:p>
        </w:tc>
        <w:tc>
          <w:tcPr>
            <w:tcW w:w="4744" w:type="dxa"/>
            <w:shd w:val="clear" w:color="auto" w:fill="FFE599" w:themeFill="accent4" w:themeFillTint="66"/>
          </w:tcPr>
          <w:p w14:paraId="039A4A7F" w14:textId="60D4C7A0" w:rsidR="00F02E0F" w:rsidRPr="00F02E0F" w:rsidRDefault="00F02E0F" w:rsidP="00F02E0F">
            <w:pPr>
              <w:jc w:val="center"/>
              <w:rPr>
                <w:sz w:val="44"/>
                <w:szCs w:val="44"/>
              </w:rPr>
            </w:pPr>
            <w:proofErr w:type="spellStart"/>
            <w:r>
              <w:rPr>
                <w:sz w:val="44"/>
                <w:szCs w:val="44"/>
              </w:rPr>
              <w:t>Kom</w:t>
            </w:r>
            <w:proofErr w:type="spellEnd"/>
          </w:p>
        </w:tc>
      </w:tr>
      <w:tr w:rsidR="00F02E0F" w14:paraId="56AA97CF" w14:textId="5128ADB9" w:rsidTr="00F02E0F">
        <w:trPr>
          <w:trHeight w:val="536"/>
        </w:trPr>
        <w:tc>
          <w:tcPr>
            <w:tcW w:w="4451" w:type="dxa"/>
          </w:tcPr>
          <w:p w14:paraId="76219739" w14:textId="201619F0" w:rsidR="00F02E0F" w:rsidRPr="00F02E0F" w:rsidRDefault="00F02E0F" w:rsidP="00F02E0F">
            <w:pPr>
              <w:jc w:val="center"/>
              <w:rPr>
                <w:sz w:val="36"/>
                <w:szCs w:val="36"/>
              </w:rPr>
            </w:pPr>
            <w:proofErr w:type="spellStart"/>
            <w:r w:rsidRPr="00F02E0F">
              <w:rPr>
                <w:sz w:val="36"/>
                <w:szCs w:val="36"/>
              </w:rPr>
              <w:t>Senin</w:t>
            </w:r>
            <w:proofErr w:type="spellEnd"/>
          </w:p>
        </w:tc>
        <w:tc>
          <w:tcPr>
            <w:tcW w:w="4753" w:type="dxa"/>
          </w:tcPr>
          <w:p w14:paraId="01B34D56" w14:textId="32C7125C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proofErr w:type="spellStart"/>
            <w:r w:rsidRPr="00B12286">
              <w:rPr>
                <w:sz w:val="36"/>
                <w:szCs w:val="36"/>
              </w:rPr>
              <w:t>Biru</w:t>
            </w:r>
            <w:proofErr w:type="spellEnd"/>
          </w:p>
        </w:tc>
        <w:tc>
          <w:tcPr>
            <w:tcW w:w="4744" w:type="dxa"/>
          </w:tcPr>
          <w:p w14:paraId="209D65E7" w14:textId="47A24B3A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r w:rsidRPr="00B12286">
              <w:rPr>
                <w:sz w:val="36"/>
                <w:szCs w:val="36"/>
              </w:rPr>
              <w:t>S2</w:t>
            </w:r>
            <w:proofErr w:type="gramStart"/>
            <w:r w:rsidRPr="00B12286">
              <w:rPr>
                <w:sz w:val="36"/>
                <w:szCs w:val="36"/>
              </w:rPr>
              <w:t>A,S</w:t>
            </w:r>
            <w:proofErr w:type="gramEnd"/>
            <w:r w:rsidRPr="00B12286">
              <w:rPr>
                <w:sz w:val="36"/>
                <w:szCs w:val="36"/>
              </w:rPr>
              <w:t>4B,S6C</w:t>
            </w:r>
          </w:p>
        </w:tc>
      </w:tr>
      <w:tr w:rsidR="00F02E0F" w14:paraId="44161864" w14:textId="515B24A3" w:rsidTr="00F02E0F">
        <w:trPr>
          <w:trHeight w:val="536"/>
        </w:trPr>
        <w:tc>
          <w:tcPr>
            <w:tcW w:w="4451" w:type="dxa"/>
          </w:tcPr>
          <w:p w14:paraId="698EC98C" w14:textId="52D5711F" w:rsidR="00F02E0F" w:rsidRPr="00F02E0F" w:rsidRDefault="00F02E0F" w:rsidP="00F02E0F">
            <w:pPr>
              <w:jc w:val="center"/>
              <w:rPr>
                <w:sz w:val="36"/>
                <w:szCs w:val="36"/>
              </w:rPr>
            </w:pPr>
            <w:proofErr w:type="spellStart"/>
            <w:r w:rsidRPr="00F02E0F">
              <w:rPr>
                <w:sz w:val="36"/>
                <w:szCs w:val="36"/>
              </w:rPr>
              <w:t>Selasa</w:t>
            </w:r>
            <w:proofErr w:type="spellEnd"/>
          </w:p>
        </w:tc>
        <w:tc>
          <w:tcPr>
            <w:tcW w:w="4753" w:type="dxa"/>
          </w:tcPr>
          <w:p w14:paraId="25D6FF8A" w14:textId="0318454B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proofErr w:type="spellStart"/>
            <w:r w:rsidRPr="00B12286">
              <w:rPr>
                <w:sz w:val="36"/>
                <w:szCs w:val="36"/>
              </w:rPr>
              <w:t>Kuning</w:t>
            </w:r>
            <w:proofErr w:type="spellEnd"/>
          </w:p>
        </w:tc>
        <w:tc>
          <w:tcPr>
            <w:tcW w:w="4744" w:type="dxa"/>
          </w:tcPr>
          <w:p w14:paraId="30995343" w14:textId="2215C735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proofErr w:type="gramStart"/>
            <w:r w:rsidRPr="00B12286">
              <w:rPr>
                <w:sz w:val="36"/>
                <w:szCs w:val="36"/>
              </w:rPr>
              <w:t>S2B.S4A,S</w:t>
            </w:r>
            <w:proofErr w:type="gramEnd"/>
            <w:r w:rsidRPr="00B12286">
              <w:rPr>
                <w:sz w:val="36"/>
                <w:szCs w:val="36"/>
              </w:rPr>
              <w:t>8</w:t>
            </w:r>
          </w:p>
        </w:tc>
      </w:tr>
      <w:tr w:rsidR="00F02E0F" w14:paraId="617BE82D" w14:textId="051C0736" w:rsidTr="00F02E0F">
        <w:trPr>
          <w:trHeight w:val="536"/>
        </w:trPr>
        <w:tc>
          <w:tcPr>
            <w:tcW w:w="4451" w:type="dxa"/>
          </w:tcPr>
          <w:p w14:paraId="1EB28434" w14:textId="5A27F3E8" w:rsidR="00F02E0F" w:rsidRPr="00F02E0F" w:rsidRDefault="00F02E0F" w:rsidP="00F02E0F">
            <w:pPr>
              <w:jc w:val="center"/>
              <w:rPr>
                <w:sz w:val="36"/>
                <w:szCs w:val="36"/>
              </w:rPr>
            </w:pPr>
            <w:r w:rsidRPr="00F02E0F">
              <w:rPr>
                <w:sz w:val="36"/>
                <w:szCs w:val="36"/>
              </w:rPr>
              <w:t>Rabu</w:t>
            </w:r>
          </w:p>
        </w:tc>
        <w:tc>
          <w:tcPr>
            <w:tcW w:w="4753" w:type="dxa"/>
          </w:tcPr>
          <w:p w14:paraId="41868A7E" w14:textId="3887F3C7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r w:rsidRPr="00B12286">
              <w:rPr>
                <w:sz w:val="36"/>
                <w:szCs w:val="36"/>
              </w:rPr>
              <w:t>Orange</w:t>
            </w:r>
          </w:p>
        </w:tc>
        <w:tc>
          <w:tcPr>
            <w:tcW w:w="4744" w:type="dxa"/>
          </w:tcPr>
          <w:p w14:paraId="1F4D5C3D" w14:textId="515EEDF5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r w:rsidRPr="00B12286">
              <w:rPr>
                <w:sz w:val="36"/>
                <w:szCs w:val="36"/>
              </w:rPr>
              <w:t>S2</w:t>
            </w:r>
            <w:proofErr w:type="gramStart"/>
            <w:r w:rsidRPr="00B12286">
              <w:rPr>
                <w:sz w:val="36"/>
                <w:szCs w:val="36"/>
              </w:rPr>
              <w:t>C,S</w:t>
            </w:r>
            <w:proofErr w:type="gramEnd"/>
            <w:r w:rsidRPr="00B12286">
              <w:rPr>
                <w:sz w:val="36"/>
                <w:szCs w:val="36"/>
              </w:rPr>
              <w:t>6B</w:t>
            </w:r>
          </w:p>
        </w:tc>
      </w:tr>
      <w:tr w:rsidR="00F02E0F" w14:paraId="582A6441" w14:textId="75D85DC8" w:rsidTr="00F02E0F">
        <w:trPr>
          <w:trHeight w:val="508"/>
        </w:trPr>
        <w:tc>
          <w:tcPr>
            <w:tcW w:w="4451" w:type="dxa"/>
          </w:tcPr>
          <w:p w14:paraId="6986EF78" w14:textId="13E16A88" w:rsidR="00F02E0F" w:rsidRPr="00F02E0F" w:rsidRDefault="00F02E0F" w:rsidP="00F02E0F">
            <w:pPr>
              <w:jc w:val="center"/>
              <w:rPr>
                <w:sz w:val="36"/>
                <w:szCs w:val="36"/>
              </w:rPr>
            </w:pPr>
            <w:proofErr w:type="spellStart"/>
            <w:r w:rsidRPr="00F02E0F">
              <w:rPr>
                <w:sz w:val="36"/>
                <w:szCs w:val="36"/>
              </w:rPr>
              <w:t>Kamis</w:t>
            </w:r>
            <w:proofErr w:type="spellEnd"/>
          </w:p>
        </w:tc>
        <w:tc>
          <w:tcPr>
            <w:tcW w:w="4753" w:type="dxa"/>
          </w:tcPr>
          <w:p w14:paraId="789DC8B9" w14:textId="2782BEAC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r w:rsidRPr="00B12286">
              <w:rPr>
                <w:sz w:val="36"/>
                <w:szCs w:val="36"/>
              </w:rPr>
              <w:t>Hijau</w:t>
            </w:r>
          </w:p>
        </w:tc>
        <w:tc>
          <w:tcPr>
            <w:tcW w:w="4744" w:type="dxa"/>
          </w:tcPr>
          <w:p w14:paraId="0892C8C1" w14:textId="76BBEA3B" w:rsidR="00F02E0F" w:rsidRPr="00B12286" w:rsidRDefault="00B12286" w:rsidP="00B12286">
            <w:pPr>
              <w:jc w:val="center"/>
              <w:rPr>
                <w:sz w:val="36"/>
                <w:szCs w:val="36"/>
              </w:rPr>
            </w:pPr>
            <w:r w:rsidRPr="00B12286">
              <w:rPr>
                <w:sz w:val="36"/>
                <w:szCs w:val="36"/>
              </w:rPr>
              <w:t>S6</w:t>
            </w:r>
            <w:proofErr w:type="gramStart"/>
            <w:r w:rsidRPr="00B12286">
              <w:rPr>
                <w:sz w:val="36"/>
                <w:szCs w:val="36"/>
              </w:rPr>
              <w:t>A,S</w:t>
            </w:r>
            <w:proofErr w:type="gramEnd"/>
            <w:r w:rsidRPr="00B12286">
              <w:rPr>
                <w:sz w:val="36"/>
                <w:szCs w:val="36"/>
              </w:rPr>
              <w:t>4C</w:t>
            </w:r>
          </w:p>
        </w:tc>
      </w:tr>
    </w:tbl>
    <w:p w14:paraId="7BDBC001" w14:textId="0B5C442A" w:rsidR="00F02E0F" w:rsidRPr="00035856" w:rsidRDefault="00F02E0F" w:rsidP="00035856"/>
    <w:sectPr w:rsidR="00F02E0F" w:rsidRPr="00035856" w:rsidSect="0067056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4129A" w14:textId="77777777" w:rsidR="0064284C" w:rsidRDefault="0064284C" w:rsidP="00094506">
      <w:pPr>
        <w:spacing w:after="0" w:line="240" w:lineRule="auto"/>
      </w:pPr>
      <w:r>
        <w:separator/>
      </w:r>
    </w:p>
  </w:endnote>
  <w:endnote w:type="continuationSeparator" w:id="0">
    <w:p w14:paraId="44B2F2CA" w14:textId="77777777" w:rsidR="0064284C" w:rsidRDefault="0064284C" w:rsidP="00094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222D4" w14:textId="77777777" w:rsidR="0064284C" w:rsidRDefault="0064284C" w:rsidP="00094506">
      <w:pPr>
        <w:spacing w:after="0" w:line="240" w:lineRule="auto"/>
      </w:pPr>
      <w:r>
        <w:separator/>
      </w:r>
    </w:p>
  </w:footnote>
  <w:footnote w:type="continuationSeparator" w:id="0">
    <w:p w14:paraId="24E376B9" w14:textId="77777777" w:rsidR="0064284C" w:rsidRDefault="0064284C" w:rsidP="000945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za0NLWwMDc1MzJX0lEKTi0uzszPAykwrAUAfLnM2SwAAAA="/>
  </w:docVars>
  <w:rsids>
    <w:rsidRoot w:val="00F2337F"/>
    <w:rsid w:val="00000409"/>
    <w:rsid w:val="000004FC"/>
    <w:rsid w:val="00035856"/>
    <w:rsid w:val="00094506"/>
    <w:rsid w:val="001A4F71"/>
    <w:rsid w:val="001F77A3"/>
    <w:rsid w:val="0024517B"/>
    <w:rsid w:val="002E3013"/>
    <w:rsid w:val="003E3B71"/>
    <w:rsid w:val="00433CD4"/>
    <w:rsid w:val="00567648"/>
    <w:rsid w:val="0062207A"/>
    <w:rsid w:val="0064284C"/>
    <w:rsid w:val="0067056F"/>
    <w:rsid w:val="00765E08"/>
    <w:rsid w:val="007A4C56"/>
    <w:rsid w:val="007A5DCF"/>
    <w:rsid w:val="007D0E5C"/>
    <w:rsid w:val="007D1570"/>
    <w:rsid w:val="00843C67"/>
    <w:rsid w:val="008B29D5"/>
    <w:rsid w:val="008C28E6"/>
    <w:rsid w:val="008F7EED"/>
    <w:rsid w:val="00955004"/>
    <w:rsid w:val="009967A8"/>
    <w:rsid w:val="009F2120"/>
    <w:rsid w:val="009F3FF3"/>
    <w:rsid w:val="00A21C2E"/>
    <w:rsid w:val="00A47804"/>
    <w:rsid w:val="00AF018E"/>
    <w:rsid w:val="00B12286"/>
    <w:rsid w:val="00B63683"/>
    <w:rsid w:val="00BF5631"/>
    <w:rsid w:val="00C14660"/>
    <w:rsid w:val="00C370A2"/>
    <w:rsid w:val="00C64ECD"/>
    <w:rsid w:val="00DB6210"/>
    <w:rsid w:val="00E15723"/>
    <w:rsid w:val="00E41E9C"/>
    <w:rsid w:val="00E820CC"/>
    <w:rsid w:val="00F02E0F"/>
    <w:rsid w:val="00F2337F"/>
    <w:rsid w:val="00F86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C2661B"/>
  <w15:chartTrackingRefBased/>
  <w15:docId w15:val="{BB93C1FC-5228-4F0F-BBB0-FD1A57082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33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7056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945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506"/>
  </w:style>
  <w:style w:type="paragraph" w:styleId="Footer">
    <w:name w:val="footer"/>
    <w:basedOn w:val="Normal"/>
    <w:link w:val="FooterChar"/>
    <w:uiPriority w:val="99"/>
    <w:unhideWhenUsed/>
    <w:rsid w:val="000945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506"/>
  </w:style>
  <w:style w:type="paragraph" w:styleId="NormalWeb">
    <w:name w:val="Normal (Web)"/>
    <w:basedOn w:val="Normal"/>
    <w:uiPriority w:val="99"/>
    <w:semiHidden/>
    <w:unhideWhenUsed/>
    <w:rsid w:val="006220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0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8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3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7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0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54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8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5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2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3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7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4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1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1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1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0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5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16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3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7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8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maria nainggolan</dc:creator>
  <cp:keywords/>
  <dc:description/>
  <cp:lastModifiedBy>lasmaria nainggolan</cp:lastModifiedBy>
  <cp:revision>12</cp:revision>
  <dcterms:created xsi:type="dcterms:W3CDTF">2021-05-23T06:56:00Z</dcterms:created>
  <dcterms:modified xsi:type="dcterms:W3CDTF">2021-06-10T03:03:00Z</dcterms:modified>
</cp:coreProperties>
</file>